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3F5A77" w14:textId="6351E008" w:rsidR="00047498" w:rsidRDefault="00C830C9" w:rsidP="008E4F96">
      <w:pPr>
        <w:pStyle w:val="Title"/>
      </w:pPr>
      <w:r w:rsidRPr="008E4F96">
        <w:t>E-Health</w:t>
      </w:r>
      <w:r w:rsidR="00911056">
        <w:t>c</w:t>
      </w:r>
      <w:r w:rsidRPr="008E4F96">
        <w:t>are System</w:t>
      </w:r>
    </w:p>
    <w:p w14:paraId="08392006" w14:textId="77777777" w:rsidR="008E4F96" w:rsidRPr="008E4F96" w:rsidRDefault="008E4F96" w:rsidP="008E4F96"/>
    <w:p w14:paraId="5D18AA4B" w14:textId="2E93F6E9" w:rsidR="007D6DBD" w:rsidRPr="008E4F96" w:rsidRDefault="007D6DBD" w:rsidP="008E4F96">
      <w:pPr>
        <w:pStyle w:val="Subtitle"/>
        <w:rPr>
          <w:color w:val="auto"/>
          <w:sz w:val="40"/>
          <w:szCs w:val="40"/>
        </w:rPr>
      </w:pPr>
      <w:r w:rsidRPr="008E4F96">
        <w:rPr>
          <w:color w:val="auto"/>
          <w:sz w:val="40"/>
          <w:szCs w:val="40"/>
        </w:rPr>
        <w:t>CSE471</w:t>
      </w:r>
    </w:p>
    <w:p w14:paraId="298A3922" w14:textId="77777777" w:rsidR="007D6DBD" w:rsidRPr="008E4F96" w:rsidRDefault="007D6DBD" w:rsidP="008E4F96">
      <w:pPr>
        <w:jc w:val="center"/>
      </w:pPr>
    </w:p>
    <w:p w14:paraId="2FE6A8EF" w14:textId="77777777" w:rsidR="008E4F96" w:rsidRDefault="007D6DBD" w:rsidP="008E4F96">
      <w:pPr>
        <w:jc w:val="center"/>
      </w:pPr>
      <w:r w:rsidRPr="008E4F96">
        <w:t>Submitted to:</w:t>
      </w:r>
    </w:p>
    <w:p w14:paraId="36BE8E9D" w14:textId="7EE67FD6" w:rsidR="007D6DBD" w:rsidRDefault="007D6DBD" w:rsidP="008E4F96">
      <w:pPr>
        <w:jc w:val="center"/>
      </w:pPr>
      <w:r w:rsidRPr="008E4F96">
        <w:rPr>
          <w:b/>
          <w:sz w:val="36"/>
          <w:szCs w:val="36"/>
        </w:rPr>
        <w:br/>
      </w:r>
      <w:proofErr w:type="spellStart"/>
      <w:r w:rsidRPr="008E4F96">
        <w:t>Arnisha</w:t>
      </w:r>
      <w:proofErr w:type="spellEnd"/>
      <w:r w:rsidRPr="008E4F96">
        <w:t xml:space="preserve"> </w:t>
      </w:r>
      <w:proofErr w:type="spellStart"/>
      <w:r w:rsidRPr="008E4F96">
        <w:t>Khondaker</w:t>
      </w:r>
      <w:proofErr w:type="spellEnd"/>
      <w:r w:rsidR="008E4F96">
        <w:t>.</w:t>
      </w:r>
    </w:p>
    <w:p w14:paraId="6BC32F53" w14:textId="0708ACF5" w:rsidR="008E4F96" w:rsidRPr="008E4F96" w:rsidRDefault="008E4F96" w:rsidP="008E4F96">
      <w:pPr>
        <w:jc w:val="center"/>
      </w:pPr>
      <w:r>
        <w:t>Lecturer</w:t>
      </w:r>
    </w:p>
    <w:p w14:paraId="7F4E8B68" w14:textId="1C06F44A" w:rsidR="008E4F96" w:rsidRPr="008E4F96" w:rsidRDefault="007D6DBD" w:rsidP="008E4F96">
      <w:pPr>
        <w:jc w:val="center"/>
      </w:pPr>
      <w:proofErr w:type="spellStart"/>
      <w:r w:rsidRPr="008E4F96">
        <w:t>Mohshi</w:t>
      </w:r>
      <w:proofErr w:type="spellEnd"/>
      <w:r w:rsidRPr="008E4F96">
        <w:t xml:space="preserve"> </w:t>
      </w:r>
      <w:proofErr w:type="spellStart"/>
      <w:r w:rsidRPr="008E4F96">
        <w:t>Masnad</w:t>
      </w:r>
      <w:proofErr w:type="spellEnd"/>
      <w:r w:rsidR="008E4F96">
        <w:t>,</w:t>
      </w:r>
    </w:p>
    <w:p w14:paraId="729674A5" w14:textId="27B813BE" w:rsidR="007D6DBD" w:rsidRPr="008E4F96" w:rsidRDefault="007D6DBD" w:rsidP="008E4F96">
      <w:pPr>
        <w:jc w:val="center"/>
      </w:pPr>
      <w:r w:rsidRPr="008E4F96">
        <w:t>Lecturer</w:t>
      </w:r>
    </w:p>
    <w:p w14:paraId="29239480" w14:textId="68A4787E" w:rsidR="0042133C" w:rsidRPr="008E4F96" w:rsidRDefault="007D6DBD" w:rsidP="008E4F96">
      <w:pPr>
        <w:jc w:val="center"/>
      </w:pPr>
      <w:r w:rsidRPr="008E4F96">
        <w:t>Department of Computer Science and Engineering</w:t>
      </w:r>
    </w:p>
    <w:p w14:paraId="5504AC6B" w14:textId="77777777" w:rsidR="0042133C" w:rsidRPr="008E4F96" w:rsidRDefault="0042133C" w:rsidP="008E4F96">
      <w:pPr>
        <w:jc w:val="center"/>
      </w:pPr>
    </w:p>
    <w:p w14:paraId="2F576E5F" w14:textId="32305098" w:rsidR="00047498" w:rsidRPr="008E4F96" w:rsidRDefault="00047498" w:rsidP="008E4F96">
      <w:pPr>
        <w:jc w:val="center"/>
      </w:pPr>
      <w:r w:rsidRPr="008E4F96">
        <w:t>Group Number:</w:t>
      </w:r>
      <w:r w:rsidR="00C830C9" w:rsidRPr="008E4F96">
        <w:t xml:space="preserve"> </w:t>
      </w:r>
      <w:r w:rsidR="00DC1E7C" w:rsidRPr="008E4F96">
        <w:t>0</w:t>
      </w:r>
      <w:r w:rsidR="00C830C9" w:rsidRPr="008E4F96">
        <w:t>2</w:t>
      </w:r>
    </w:p>
    <w:p w14:paraId="4E2FBF88" w14:textId="77777777" w:rsidR="00267EF6" w:rsidRPr="008E4F96" w:rsidRDefault="00267EF6" w:rsidP="008E4F96"/>
    <w:p w14:paraId="18D3AF68" w14:textId="77777777" w:rsidR="00267EF6" w:rsidRPr="008E4F96" w:rsidRDefault="00267EF6" w:rsidP="008E4F96">
      <w:r w:rsidRPr="008E4F96">
        <w:t>Group Members:</w:t>
      </w:r>
    </w:p>
    <w:p w14:paraId="0BFCEAF2" w14:textId="77777777" w:rsidR="00A15D1D" w:rsidRPr="008E4F96" w:rsidRDefault="00A15D1D" w:rsidP="008E4F96"/>
    <w:tbl>
      <w:tblPr>
        <w:tblStyle w:val="TableGrid"/>
        <w:tblW w:w="10161" w:type="dxa"/>
        <w:tblLook w:val="04A0" w:firstRow="1" w:lastRow="0" w:firstColumn="1" w:lastColumn="0" w:noHBand="0" w:noVBand="1"/>
      </w:tblPr>
      <w:tblGrid>
        <w:gridCol w:w="3123"/>
        <w:gridCol w:w="7038"/>
      </w:tblGrid>
      <w:tr w:rsidR="002F2C0F" w:rsidRPr="008E4F96" w14:paraId="470480A2" w14:textId="77777777" w:rsidTr="0022084F">
        <w:trPr>
          <w:trHeight w:val="701"/>
        </w:trPr>
        <w:tc>
          <w:tcPr>
            <w:tcW w:w="3123" w:type="dxa"/>
          </w:tcPr>
          <w:p w14:paraId="00CE084E" w14:textId="77777777" w:rsidR="002F2C0F" w:rsidRPr="008E4F96" w:rsidRDefault="002F2C0F" w:rsidP="008E4F96">
            <w:r w:rsidRPr="008E4F96">
              <w:t>Student ID</w:t>
            </w:r>
          </w:p>
        </w:tc>
        <w:tc>
          <w:tcPr>
            <w:tcW w:w="7038" w:type="dxa"/>
          </w:tcPr>
          <w:p w14:paraId="7B214943" w14:textId="77777777" w:rsidR="002F2C0F" w:rsidRPr="008E4F96" w:rsidRDefault="002F2C0F" w:rsidP="008E4F96">
            <w:r w:rsidRPr="008E4F96">
              <w:t>Student Name</w:t>
            </w:r>
          </w:p>
        </w:tc>
      </w:tr>
      <w:tr w:rsidR="002F2C0F" w:rsidRPr="008E4F96" w14:paraId="6302FC20" w14:textId="77777777" w:rsidTr="0022084F">
        <w:trPr>
          <w:trHeight w:val="701"/>
        </w:trPr>
        <w:tc>
          <w:tcPr>
            <w:tcW w:w="3123" w:type="dxa"/>
          </w:tcPr>
          <w:p w14:paraId="12C79E72" w14:textId="76858663" w:rsidR="002F2C0F" w:rsidRPr="008E4F96" w:rsidRDefault="007D6DBD" w:rsidP="008E4F96">
            <w:r w:rsidRPr="008E4F96">
              <w:t>15101065</w:t>
            </w:r>
          </w:p>
        </w:tc>
        <w:tc>
          <w:tcPr>
            <w:tcW w:w="7038" w:type="dxa"/>
          </w:tcPr>
          <w:p w14:paraId="0F163BDB" w14:textId="70175E0B" w:rsidR="002F2C0F" w:rsidRPr="008E4F96" w:rsidRDefault="00DC1E7C" w:rsidP="008E4F96">
            <w:r w:rsidRPr="008E4F96">
              <w:t xml:space="preserve">Hasan Al </w:t>
            </w:r>
            <w:r w:rsidR="007D6DBD" w:rsidRPr="008E4F96">
              <w:t>Mamun</w:t>
            </w:r>
          </w:p>
        </w:tc>
      </w:tr>
      <w:tr w:rsidR="002F2C0F" w:rsidRPr="008E4F96" w14:paraId="077FDDAE" w14:textId="77777777" w:rsidTr="0022084F">
        <w:trPr>
          <w:trHeight w:val="701"/>
        </w:trPr>
        <w:tc>
          <w:tcPr>
            <w:tcW w:w="3123" w:type="dxa"/>
          </w:tcPr>
          <w:p w14:paraId="048F40FA" w14:textId="2026E364" w:rsidR="002F2C0F" w:rsidRPr="008E4F96" w:rsidRDefault="005B61C2" w:rsidP="008E4F96">
            <w:r w:rsidRPr="008E4F96">
              <w:t>16301217</w:t>
            </w:r>
          </w:p>
        </w:tc>
        <w:tc>
          <w:tcPr>
            <w:tcW w:w="7038" w:type="dxa"/>
          </w:tcPr>
          <w:p w14:paraId="06BC7923" w14:textId="17B47262" w:rsidR="002F2C0F" w:rsidRPr="008E4F96" w:rsidRDefault="007D6DBD" w:rsidP="008E4F96">
            <w:r w:rsidRPr="008E4F96">
              <w:t>M</w:t>
            </w:r>
            <w:r w:rsidR="0022084F">
              <w:t>d.</w:t>
            </w:r>
            <w:r w:rsidRPr="008E4F96">
              <w:t xml:space="preserve"> Tamjid Hossain</w:t>
            </w:r>
          </w:p>
        </w:tc>
      </w:tr>
      <w:tr w:rsidR="002F2C0F" w:rsidRPr="008E4F96" w14:paraId="1ED23DCF" w14:textId="77777777" w:rsidTr="0022084F">
        <w:trPr>
          <w:trHeight w:val="701"/>
        </w:trPr>
        <w:tc>
          <w:tcPr>
            <w:tcW w:w="3123" w:type="dxa"/>
          </w:tcPr>
          <w:p w14:paraId="4F6804E5" w14:textId="6B4CC30E" w:rsidR="002F2C0F" w:rsidRPr="008E4F96" w:rsidRDefault="00B54E84" w:rsidP="008E4F96">
            <w:r w:rsidRPr="008E4F96">
              <w:t>16101137</w:t>
            </w:r>
          </w:p>
        </w:tc>
        <w:tc>
          <w:tcPr>
            <w:tcW w:w="7038" w:type="dxa"/>
          </w:tcPr>
          <w:p w14:paraId="6490B73B" w14:textId="7D1A0C5D" w:rsidR="002F2C0F" w:rsidRPr="008E4F96" w:rsidRDefault="007D6DBD" w:rsidP="008E4F96">
            <w:proofErr w:type="spellStart"/>
            <w:r w:rsidRPr="008E4F96">
              <w:t>Sajib</w:t>
            </w:r>
            <w:proofErr w:type="spellEnd"/>
            <w:r w:rsidRPr="008E4F96">
              <w:t xml:space="preserve"> </w:t>
            </w:r>
            <w:proofErr w:type="spellStart"/>
            <w:r w:rsidR="00C44A60" w:rsidRPr="008E4F96">
              <w:t>Mohajan</w:t>
            </w:r>
            <w:proofErr w:type="spellEnd"/>
          </w:p>
        </w:tc>
      </w:tr>
      <w:tr w:rsidR="002F2C0F" w:rsidRPr="008E4F96" w14:paraId="6C52186A" w14:textId="77777777" w:rsidTr="0022084F">
        <w:trPr>
          <w:trHeight w:val="701"/>
        </w:trPr>
        <w:tc>
          <w:tcPr>
            <w:tcW w:w="3123" w:type="dxa"/>
          </w:tcPr>
          <w:p w14:paraId="0299ECD8" w14:textId="1E78E0F2" w:rsidR="002F2C0F" w:rsidRPr="008E4F96" w:rsidRDefault="003B61CC" w:rsidP="008E4F96">
            <w:r w:rsidRPr="008E4F96">
              <w:t>16101023</w:t>
            </w:r>
          </w:p>
        </w:tc>
        <w:tc>
          <w:tcPr>
            <w:tcW w:w="7038" w:type="dxa"/>
          </w:tcPr>
          <w:p w14:paraId="661FC83F" w14:textId="1E5A58D1" w:rsidR="002F2C0F" w:rsidRPr="008E4F96" w:rsidRDefault="003B61CC" w:rsidP="008E4F96">
            <w:r w:rsidRPr="008E4F96">
              <w:t xml:space="preserve">Mohammad </w:t>
            </w:r>
            <w:proofErr w:type="spellStart"/>
            <w:r w:rsidRPr="008E4F96">
              <w:t>Rasheduzzaman</w:t>
            </w:r>
            <w:proofErr w:type="spellEnd"/>
            <w:r w:rsidRPr="008E4F96">
              <w:t xml:space="preserve"> </w:t>
            </w:r>
            <w:proofErr w:type="spellStart"/>
            <w:r w:rsidRPr="008E4F96">
              <w:t>Patwary</w:t>
            </w:r>
            <w:proofErr w:type="spellEnd"/>
          </w:p>
        </w:tc>
      </w:tr>
      <w:tr w:rsidR="002F2C0F" w:rsidRPr="008E4F96" w14:paraId="7A18DBA8" w14:textId="77777777" w:rsidTr="0022084F">
        <w:trPr>
          <w:trHeight w:val="667"/>
        </w:trPr>
        <w:tc>
          <w:tcPr>
            <w:tcW w:w="3123" w:type="dxa"/>
          </w:tcPr>
          <w:p w14:paraId="247F9132" w14:textId="3DEFC3B3" w:rsidR="002F2C0F" w:rsidRPr="008E4F96" w:rsidRDefault="00521FFC" w:rsidP="008E4F96">
            <w:r w:rsidRPr="008E4F96">
              <w:t>16301171</w:t>
            </w:r>
          </w:p>
        </w:tc>
        <w:tc>
          <w:tcPr>
            <w:tcW w:w="7038" w:type="dxa"/>
          </w:tcPr>
          <w:p w14:paraId="4CF1FA37" w14:textId="7CCFD19D" w:rsidR="0022084F" w:rsidRPr="008E4F96" w:rsidRDefault="007D6DBD" w:rsidP="008E4F96">
            <w:r w:rsidRPr="008E4F96">
              <w:t>Akash Chandra Paul</w:t>
            </w:r>
          </w:p>
        </w:tc>
      </w:tr>
    </w:tbl>
    <w:p w14:paraId="149FB4C2" w14:textId="77777777" w:rsidR="00FE61C8" w:rsidRPr="008E4F96" w:rsidRDefault="00FE61C8" w:rsidP="008E4F96">
      <w:pPr>
        <w:pStyle w:val="Heading1"/>
        <w:sectPr w:rsidR="00FE61C8" w:rsidRPr="008E4F96" w:rsidSect="00555591">
          <w:headerReference w:type="default" r:id="rId8"/>
          <w:footerReference w:type="default" r:id="rId9"/>
          <w:headerReference w:type="first" r:id="rId10"/>
          <w:footerReference w:type="first" r:id="rId11"/>
          <w:pgSz w:w="12240" w:h="15840"/>
          <w:pgMar w:top="1440" w:right="1440" w:bottom="1440" w:left="1440" w:header="720" w:footer="720" w:gutter="0"/>
          <w:cols w:space="720"/>
          <w:titlePg/>
          <w:docGrid w:linePitch="360"/>
        </w:sectPr>
      </w:pPr>
    </w:p>
    <w:p w14:paraId="570A0302" w14:textId="36225744" w:rsidR="007A1381" w:rsidRPr="008E4F96" w:rsidRDefault="002E1FE8" w:rsidP="008E4F96">
      <w:pPr>
        <w:pStyle w:val="Heading1"/>
      </w:pPr>
      <w:r w:rsidRPr="008E4F96">
        <w:lastRenderedPageBreak/>
        <w:t>Introduction</w:t>
      </w:r>
    </w:p>
    <w:p w14:paraId="0DD27592" w14:textId="5E7AA8FD" w:rsidR="00164700" w:rsidRPr="008E4F96" w:rsidRDefault="00164700" w:rsidP="008E4F96">
      <w:pPr>
        <w:rPr>
          <w:sz w:val="28"/>
          <w:szCs w:val="28"/>
        </w:rPr>
      </w:pPr>
      <w:r w:rsidRPr="008E4F96">
        <w:t>Online healthcare service is an all-new way to provide consultations by medical experts. In simple words, you can just take an online subscription plan from a website and avail medical consultations by virtual means including, video calls, emails or texts</w:t>
      </w:r>
      <w:r w:rsidRPr="008E4F96">
        <w:rPr>
          <w:sz w:val="28"/>
          <w:szCs w:val="28"/>
        </w:rPr>
        <w:t>.</w:t>
      </w:r>
    </w:p>
    <w:p w14:paraId="5DF51750" w14:textId="6C8A01A5" w:rsidR="00164700" w:rsidRPr="008E4F96" w:rsidRDefault="00164700" w:rsidP="008E4F96">
      <w:r w:rsidRPr="008E4F96">
        <w:t>Keeping</w:t>
      </w:r>
      <w:r w:rsidR="003B61CC" w:rsidRPr="008E4F96">
        <w:t xml:space="preserve"> track of all the activities and their records on paper is very cumbersome and economically prone. It is also inefficient and a </w:t>
      </w:r>
      <w:r w:rsidR="007A1381" w:rsidRPr="008E4F96">
        <w:t>time-consuming</w:t>
      </w:r>
      <w:r w:rsidR="004F4443" w:rsidRPr="008E4F96">
        <w:t xml:space="preserve"> process. Recording, maintaining all these records is highly unreliable, inefficient,</w:t>
      </w:r>
      <w:r w:rsidR="003B61CC" w:rsidRPr="008E4F96">
        <w:t xml:space="preserve"> and error prone. It is also not economically and technically feasible to maintain these records on paper.</w:t>
      </w:r>
    </w:p>
    <w:p w14:paraId="1E8C3786" w14:textId="056DFFD8" w:rsidR="00164700" w:rsidRPr="008E4F96" w:rsidRDefault="00164700" w:rsidP="008E4F96">
      <w:r w:rsidRPr="008E4F96">
        <w:t>Online healthcare service is an all-new way to provide consultations by medical experts. In simple words, you can just take an online subscription plan from a website and avail medical</w:t>
      </w:r>
      <w:r w:rsidR="004F4443" w:rsidRPr="008E4F96">
        <w:t xml:space="preserve"> consultations by virtual means.</w:t>
      </w:r>
    </w:p>
    <w:p w14:paraId="69663AA6" w14:textId="771934DD" w:rsidR="008E4F96" w:rsidRPr="008E4F96" w:rsidRDefault="00B73F23" w:rsidP="008E4F96">
      <w:pPr>
        <w:rPr>
          <w:shd w:val="clear" w:color="auto" w:fill="FFFFFF"/>
        </w:rPr>
      </w:pPr>
      <w:r w:rsidRPr="008E4F96">
        <w:rPr>
          <w:shd w:val="clear" w:color="auto" w:fill="FFFFFF"/>
        </w:rPr>
        <w:t>The E-Health Care System can be entered using a username and password. It is accessible either by an administrator. Only they can add data int</w:t>
      </w:r>
      <w:r w:rsidR="004F4443" w:rsidRPr="008E4F96">
        <w:rPr>
          <w:shd w:val="clear" w:color="auto" w:fill="FFFFFF"/>
        </w:rPr>
        <w:t xml:space="preserve">o the database. The data can be </w:t>
      </w:r>
      <w:r w:rsidRPr="008E4F96">
        <w:rPr>
          <w:shd w:val="clear" w:color="auto" w:fill="FFFFFF"/>
        </w:rPr>
        <w:t>retrieved easily. Patients can login to their account using their username and password. The data are well protected for personal use and makes the data processing very fast.</w:t>
      </w:r>
    </w:p>
    <w:p w14:paraId="6D45598E" w14:textId="73F57C35" w:rsidR="009D4FD4" w:rsidRPr="008E4F96" w:rsidRDefault="002E1FE8" w:rsidP="008E4F96">
      <w:pPr>
        <w:pStyle w:val="Heading1"/>
      </w:pPr>
      <w:r w:rsidRPr="008E4F96">
        <w:t>Motivation</w:t>
      </w:r>
    </w:p>
    <w:p w14:paraId="6E519C9D" w14:textId="78917D05" w:rsidR="009D4FD4" w:rsidRPr="008E4F96" w:rsidRDefault="009D0C57" w:rsidP="008E4F96">
      <w:r w:rsidRPr="008E4F96">
        <w:t xml:space="preserve">The </w:t>
      </w:r>
      <w:r w:rsidR="009D4FD4" w:rsidRPr="008E4F96">
        <w:t>main aim of our project is to provide a</w:t>
      </w:r>
      <w:r w:rsidR="00B73F23" w:rsidRPr="008E4F96">
        <w:t>n online communication between doctors and patients</w:t>
      </w:r>
      <w:r w:rsidR="009D4FD4" w:rsidRPr="008E4F96">
        <w:t>. I</w:t>
      </w:r>
      <w:r w:rsidR="00B73F23" w:rsidRPr="008E4F96">
        <w:t>t also aims at being low cost, reliable and user friendly</w:t>
      </w:r>
      <w:r w:rsidR="009D4FD4" w:rsidRPr="008E4F96">
        <w:t>. The system also provides excellent security of data at every level of user system interaction and also provides robust and reliable storage and backup files.</w:t>
      </w:r>
    </w:p>
    <w:p w14:paraId="01623079" w14:textId="440548FA" w:rsidR="00D31C79" w:rsidRPr="008E4F96" w:rsidRDefault="009D4FD4" w:rsidP="008E4F96">
      <w:r w:rsidRPr="008E4F96">
        <w:t xml:space="preserve">It is aimed to develop to maintain the </w:t>
      </w:r>
      <w:r w:rsidR="004F4443" w:rsidRPr="008E4F96">
        <w:t>day-to-day physical</w:t>
      </w:r>
      <w:r w:rsidRPr="008E4F96">
        <w:t xml:space="preserve"> state of patients, their diseases, lists of doctors, report generation, etc. It is designed to achieve the following objectives:</w:t>
      </w:r>
    </w:p>
    <w:p w14:paraId="60BA053F" w14:textId="18898A5C" w:rsidR="009D4FD4" w:rsidRPr="008E4F96" w:rsidRDefault="009D4FD4" w:rsidP="008E4F96">
      <w:pPr>
        <w:pStyle w:val="ListParagraph"/>
        <w:numPr>
          <w:ilvl w:val="0"/>
          <w:numId w:val="5"/>
        </w:numPr>
      </w:pPr>
      <w:r w:rsidRPr="008E4F96">
        <w:t>To computerize all details regarding patient details and doctor details.</w:t>
      </w:r>
    </w:p>
    <w:p w14:paraId="6F8DA2F1" w14:textId="48CA738E" w:rsidR="009D4FD4" w:rsidRPr="008E4F96" w:rsidRDefault="009D4FD4" w:rsidP="008E4F96">
      <w:pPr>
        <w:pStyle w:val="ListParagraph"/>
        <w:numPr>
          <w:ilvl w:val="0"/>
          <w:numId w:val="5"/>
        </w:numPr>
      </w:pPr>
      <w:r w:rsidRPr="008E4F96">
        <w:t>Scheduling appointment of patient with doctors to make it convenient for both.</w:t>
      </w:r>
    </w:p>
    <w:p w14:paraId="27B0E83F" w14:textId="14A433B0" w:rsidR="009D4FD4" w:rsidRPr="008E4F96" w:rsidRDefault="009D4FD4" w:rsidP="008E4F96">
      <w:pPr>
        <w:pStyle w:val="ListParagraph"/>
        <w:numPr>
          <w:ilvl w:val="0"/>
          <w:numId w:val="5"/>
        </w:numPr>
      </w:pPr>
      <w:r w:rsidRPr="008E4F96">
        <w:t>Scheduling the services to specialized doctors</w:t>
      </w:r>
      <w:r w:rsidR="00D31C79" w:rsidRPr="008E4F96">
        <w:t xml:space="preserve"> properly so that facilities provided by </w:t>
      </w:r>
      <w:r w:rsidR="00B73F23" w:rsidRPr="008E4F96">
        <w:t>doctors</w:t>
      </w:r>
      <w:r w:rsidR="00D31C79" w:rsidRPr="008E4F96">
        <w:t xml:space="preserve"> are fully utilized in effective manner.</w:t>
      </w:r>
    </w:p>
    <w:p w14:paraId="5F82214A" w14:textId="61F809F7" w:rsidR="00D31C79" w:rsidRPr="008E4F96" w:rsidRDefault="00D31C79" w:rsidP="008E4F96">
      <w:pPr>
        <w:pStyle w:val="ListParagraph"/>
        <w:numPr>
          <w:ilvl w:val="0"/>
          <w:numId w:val="5"/>
        </w:numPr>
      </w:pPr>
      <w:r w:rsidRPr="008E4F96">
        <w:t>If the medical store issues to medicine to patients, it should reduce the stock status of the medical store and vice-versa.</w:t>
      </w:r>
    </w:p>
    <w:p w14:paraId="58AF054D" w14:textId="400DD220" w:rsidR="00D31C79" w:rsidRPr="008E4F96" w:rsidRDefault="00DC1E7C" w:rsidP="008E4F96">
      <w:pPr>
        <w:pStyle w:val="ListParagraph"/>
        <w:numPr>
          <w:ilvl w:val="0"/>
          <w:numId w:val="5"/>
        </w:numPr>
      </w:pPr>
      <w:r w:rsidRPr="008E4F96">
        <w:t xml:space="preserve">The inventory should be </w:t>
      </w:r>
      <w:r w:rsidR="00D31C79" w:rsidRPr="008E4F96">
        <w:t>updated automatically whenever a transaction is made.</w:t>
      </w:r>
    </w:p>
    <w:p w14:paraId="3FCDBC07" w14:textId="7CF529A7" w:rsidR="00B73F23" w:rsidRPr="008E4F96" w:rsidRDefault="00D31C79" w:rsidP="008E4F96">
      <w:pPr>
        <w:pStyle w:val="ListParagraph"/>
        <w:numPr>
          <w:ilvl w:val="0"/>
          <w:numId w:val="5"/>
        </w:numPr>
      </w:pPr>
      <w:r w:rsidRPr="008E4F96">
        <w:t>The information of the patients should be kept up to date and their record should be kept in the system for historical purposes.</w:t>
      </w:r>
    </w:p>
    <w:p w14:paraId="44C8B0B5" w14:textId="601C0A00" w:rsidR="000D1A30" w:rsidRPr="008E4F96" w:rsidRDefault="002E2272" w:rsidP="008E4F96">
      <w:pPr>
        <w:pStyle w:val="Heading1"/>
      </w:pPr>
      <w:r w:rsidRPr="008E4F96">
        <w:lastRenderedPageBreak/>
        <w:t>Methodology</w:t>
      </w:r>
    </w:p>
    <w:p w14:paraId="2FE53640" w14:textId="2EB8789E" w:rsidR="00E843E2" w:rsidRPr="008E4F96" w:rsidRDefault="00E843E2" w:rsidP="008E4F96">
      <w:r w:rsidRPr="008E4F96">
        <w:t xml:space="preserve">The model-view-controller or MVC is software architecture commonly used for creating web applications or software. In other words, </w:t>
      </w:r>
      <w:r w:rsidR="00DC1E7C" w:rsidRPr="008E4F96">
        <w:t>it is</w:t>
      </w:r>
      <w:r w:rsidRPr="008E4F96">
        <w:t xml:space="preserve"> a structure for web applications to follow in order to ensure efficiency and consistency. Many of the most popular frameworks use the MVC architecture, including ASP.NET, </w:t>
      </w:r>
      <w:r w:rsidR="00DC1E7C" w:rsidRPr="008E4F96">
        <w:t>Code Igniter</w:t>
      </w:r>
      <w:r w:rsidRPr="008E4F96">
        <w:t xml:space="preserve">, Zend, Django, and Ruby on Rails. At the same time, </w:t>
      </w:r>
      <w:r w:rsidR="00DC1E7C" w:rsidRPr="008E4F96">
        <w:t>many web developers</w:t>
      </w:r>
      <w:r w:rsidRPr="008E4F96">
        <w:t xml:space="preserve"> </w:t>
      </w:r>
      <w:r w:rsidR="00DC1E7C" w:rsidRPr="008E4F96">
        <w:t>do not</w:t>
      </w:r>
      <w:r w:rsidRPr="008E4F96">
        <w:t xml:space="preserve"> use a coding framework yet still set up their applications to follow the MVC structure.</w:t>
      </w:r>
    </w:p>
    <w:p w14:paraId="6B5EDAD7" w14:textId="75F81E56" w:rsidR="00E843E2" w:rsidRPr="008E4F96" w:rsidRDefault="00E843E2" w:rsidP="008E4F96">
      <w:r w:rsidRPr="008E4F96">
        <w:t xml:space="preserve">Without a good reason to use a new structure, framework, technology, or trend, many developers may have a hard time getting motivated to learn a new topic. </w:t>
      </w:r>
      <w:r w:rsidR="00DC1E7C" w:rsidRPr="008E4F96">
        <w:t>Therefore</w:t>
      </w:r>
      <w:r w:rsidRPr="008E4F96">
        <w:t xml:space="preserve">, to begin, </w:t>
      </w:r>
      <w:r w:rsidR="00DC1E7C" w:rsidRPr="008E4F96">
        <w:t>we will</w:t>
      </w:r>
      <w:r w:rsidRPr="008E4F96">
        <w:t xml:space="preserve"> first introduce why the model-view-controller architecture is so important, and why you should begin adopting its practices in your next web application.</w:t>
      </w:r>
    </w:p>
    <w:p w14:paraId="277E35B2" w14:textId="0F9A1601" w:rsidR="00E843E2" w:rsidRPr="008E4F96" w:rsidRDefault="00DC1E7C" w:rsidP="008E4F96">
      <w:r w:rsidRPr="008E4F96">
        <w:t>A</w:t>
      </w:r>
      <w:r w:rsidR="00E843E2" w:rsidRPr="008E4F96">
        <w:t xml:space="preserve"> web application or piece of software that follows the MVC structure separates the three main types of </w:t>
      </w:r>
      <w:r w:rsidR="007847BC" w:rsidRPr="008E4F96">
        <w:t>functionalities</w:t>
      </w:r>
      <w:r w:rsidR="00E843E2" w:rsidRPr="008E4F96">
        <w:t xml:space="preserve"> into three types of files: models, views, and controllers. This allows </w:t>
      </w:r>
      <w:r w:rsidRPr="008E4F96">
        <w:t>each</w:t>
      </w:r>
      <w:r w:rsidR="00E843E2" w:rsidRPr="008E4F96">
        <w:t xml:space="preserve"> portion to be designed, implemented, and tested independently from any other one, keeping code organized. Keeping the code organized means being able to find what is needed quickly, test features, correct or alter them quicker, and add new functionality with ease. It also means more efficient code, and a better way to re-use code for faster applications.</w:t>
      </w:r>
    </w:p>
    <w:p w14:paraId="1280ED38" w14:textId="1D0DF2FB" w:rsidR="008E4F96" w:rsidRPr="008E4F96" w:rsidRDefault="00E843E2" w:rsidP="008E4F96">
      <w:r w:rsidRPr="008E4F96">
        <w:t>Probably one of the greatest benefits however is that it is easy to understand and use the MVC structure for creating web applications. If developers use any of the popular web development frameworks, then they understand and use the MVC structure as well. Because of this consistency, managing a project between several developers can be easier as well.</w:t>
      </w:r>
    </w:p>
    <w:p w14:paraId="340A4212" w14:textId="254AE9D3" w:rsidR="008E0AD1" w:rsidRPr="008E4F96" w:rsidRDefault="00E61970" w:rsidP="008E4F96">
      <w:pPr>
        <w:pStyle w:val="Heading1"/>
      </w:pPr>
      <w:r w:rsidRPr="008E4F96">
        <w:t>Background Study</w:t>
      </w:r>
    </w:p>
    <w:p w14:paraId="2E321F44" w14:textId="4BD4053F" w:rsidR="008E0AD1" w:rsidRPr="008E4F96" w:rsidRDefault="008E0AD1" w:rsidP="008E4F96">
      <w:pPr>
        <w:pStyle w:val="uiqtextpara"/>
      </w:pPr>
      <w:r w:rsidRPr="008E4F96">
        <w:t>Telemedicine healthcare platforms are a major boom in the field of healthcare. You can get medical advice at the comfort of sitting at home</w:t>
      </w:r>
      <w:r w:rsidR="00790BEB" w:rsidRPr="008E4F96">
        <w:t xml:space="preserve">. Not only for the patients, </w:t>
      </w:r>
      <w:r w:rsidR="00DC1E7C" w:rsidRPr="008E4F96">
        <w:t>this platform is</w:t>
      </w:r>
      <w:r w:rsidRPr="008E4F96">
        <w:t xml:space="preserve"> quite beneficial for the doctors as well.</w:t>
      </w:r>
    </w:p>
    <w:p w14:paraId="53E6332B" w14:textId="74AD0A63" w:rsidR="008E0AD1" w:rsidRPr="008E4F96" w:rsidRDefault="008E0AD1" w:rsidP="008E4F96">
      <w:pPr>
        <w:pStyle w:val="uiqtextpara"/>
      </w:pPr>
      <w:r w:rsidRPr="008E4F96">
        <w:t>For the developing nations, telemedicine is proving to be successful in the end. Since for the people living in distant locations becomes hard to travel long distances for consulting doctors. However, there is still a lot of scope for improvement. For villages located in extreme interiors do not even have phone connection which means to reach them is still a task.</w:t>
      </w:r>
    </w:p>
    <w:p w14:paraId="4145CCB1" w14:textId="77777777" w:rsidR="008E0AD1" w:rsidRPr="008E4F96" w:rsidRDefault="008E0AD1" w:rsidP="008E4F96">
      <w:pPr>
        <w:pStyle w:val="uiqtextpara"/>
      </w:pPr>
      <w:r w:rsidRPr="008E4F96">
        <w:t>In such nations, there is a huge demand for medical specialists, and to fill that gap telemedicine platform has proved to be beneficial. It is solving some major grey areas for all countries.</w:t>
      </w:r>
    </w:p>
    <w:p w14:paraId="2DCA7480" w14:textId="77777777" w:rsidR="008E0AD1" w:rsidRPr="008E4F96" w:rsidRDefault="008E0AD1" w:rsidP="008E4F96">
      <w:pPr>
        <w:pStyle w:val="uiqtextpara"/>
      </w:pPr>
      <w:r w:rsidRPr="008E4F96">
        <w:t>For immediate consultations, be it in the middle of the night, you can trust these online portals and get in talking with a medical expert.</w:t>
      </w:r>
    </w:p>
    <w:p w14:paraId="54E12A17" w14:textId="45F905BD" w:rsidR="007D6DBD" w:rsidRPr="008E4F96" w:rsidRDefault="00C535B4" w:rsidP="008E4F96">
      <w:pPr>
        <w:pStyle w:val="uiqtextpara"/>
      </w:pPr>
      <w:r w:rsidRPr="008E4F96">
        <w:rPr>
          <w:shd w:val="clear" w:color="auto" w:fill="FFFFFF"/>
        </w:rPr>
        <w:t xml:space="preserve">One such E-Health Care System in Bangladesh is </w:t>
      </w:r>
      <w:proofErr w:type="spellStart"/>
      <w:r w:rsidR="00164700" w:rsidRPr="008E4F96">
        <w:rPr>
          <w:shd w:val="clear" w:color="auto" w:fill="FFFFFF"/>
        </w:rPr>
        <w:t>BdHealthSolution</w:t>
      </w:r>
      <w:proofErr w:type="spellEnd"/>
      <w:r w:rsidRPr="008E4F96">
        <w:rPr>
          <w:shd w:val="clear" w:color="auto" w:fill="FFFFFF"/>
        </w:rPr>
        <w:t>. It</w:t>
      </w:r>
      <w:r w:rsidR="00164700" w:rsidRPr="008E4F96">
        <w:rPr>
          <w:shd w:val="clear" w:color="auto" w:fill="FFFFFF"/>
        </w:rPr>
        <w:t xml:space="preserve"> is a</w:t>
      </w:r>
      <w:r w:rsidRPr="008E4F96">
        <w:rPr>
          <w:shd w:val="clear" w:color="auto" w:fill="FFFFFF"/>
        </w:rPr>
        <w:t>n</w:t>
      </w:r>
      <w:r w:rsidR="00164700" w:rsidRPr="008E4F96">
        <w:rPr>
          <w:shd w:val="clear" w:color="auto" w:fill="FFFFFF"/>
        </w:rPr>
        <w:t xml:space="preserve"> online </w:t>
      </w:r>
      <w:r w:rsidRPr="008E4F96">
        <w:rPr>
          <w:shd w:val="clear" w:color="auto" w:fill="FFFFFF"/>
        </w:rPr>
        <w:t>clinic providing</w:t>
      </w:r>
      <w:r w:rsidR="00164700" w:rsidRPr="008E4F96">
        <w:rPr>
          <w:shd w:val="clear" w:color="auto" w:fill="FFFFFF"/>
        </w:rPr>
        <w:t xml:space="preserve"> online consultations and treatments using a remote doctor/patient interface. The </w:t>
      </w:r>
      <w:proofErr w:type="spellStart"/>
      <w:r w:rsidR="00164700" w:rsidRPr="008E4F96">
        <w:rPr>
          <w:shd w:val="clear" w:color="auto" w:fill="FFFFFF"/>
        </w:rPr>
        <w:t>BdHealthSolution</w:t>
      </w:r>
      <w:proofErr w:type="spellEnd"/>
      <w:r w:rsidR="00164700" w:rsidRPr="008E4F96">
        <w:rPr>
          <w:shd w:val="clear" w:color="auto" w:fill="FFFFFF"/>
        </w:rPr>
        <w:t xml:space="preserve"> is one of the most established online Healthcare providers and one of the only </w:t>
      </w:r>
      <w:r w:rsidR="00164700" w:rsidRPr="008E4F96">
        <w:rPr>
          <w:shd w:val="clear" w:color="auto" w:fill="FFFFFF"/>
        </w:rPr>
        <w:lastRenderedPageBreak/>
        <w:t>a handful licensed by the B</w:t>
      </w:r>
      <w:r w:rsidRPr="008E4F96">
        <w:rPr>
          <w:shd w:val="clear" w:color="auto" w:fill="FFFFFF"/>
        </w:rPr>
        <w:t>angladesh Health Commission. Their</w:t>
      </w:r>
      <w:r w:rsidR="00164700" w:rsidRPr="008E4F96">
        <w:rPr>
          <w:shd w:val="clear" w:color="auto" w:fill="FFFFFF"/>
        </w:rPr>
        <w:t xml:space="preserve"> service using</w:t>
      </w:r>
      <w:r w:rsidRPr="008E4F96">
        <w:rPr>
          <w:shd w:val="clear" w:color="auto" w:fill="FFFFFF"/>
        </w:rPr>
        <w:t xml:space="preserve"> is very simple, just massage their</w:t>
      </w:r>
      <w:r w:rsidR="00164700" w:rsidRPr="008E4F96">
        <w:rPr>
          <w:shd w:val="clear" w:color="auto" w:fill="FFFFFF"/>
        </w:rPr>
        <w:t xml:space="preserve"> website chat bo</w:t>
      </w:r>
      <w:r w:rsidRPr="008E4F96">
        <w:rPr>
          <w:shd w:val="clear" w:color="auto" w:fill="FFFFFF"/>
        </w:rPr>
        <w:t>x or official Facebook page, a full d</w:t>
      </w:r>
      <w:r w:rsidR="00164700" w:rsidRPr="008E4F96">
        <w:rPr>
          <w:shd w:val="clear" w:color="auto" w:fill="FFFFFF"/>
        </w:rPr>
        <w:t>edicated Doctors team are waiting fo</w:t>
      </w:r>
      <w:r w:rsidRPr="008E4F96">
        <w:rPr>
          <w:shd w:val="clear" w:color="auto" w:fill="FFFFFF"/>
        </w:rPr>
        <w:t>r feedback</w:t>
      </w:r>
      <w:r w:rsidR="00164700" w:rsidRPr="008E4F96">
        <w:rPr>
          <w:shd w:val="clear" w:color="auto" w:fill="FFFFFF"/>
        </w:rPr>
        <w:t xml:space="preserve"> massage in 24 hours without any fee. You just find the Department and make a massage to us. </w:t>
      </w:r>
      <w:r w:rsidR="00DC1E7C" w:rsidRPr="008E4F96">
        <w:rPr>
          <w:shd w:val="clear" w:color="auto" w:fill="FFFFFF"/>
        </w:rPr>
        <w:t>It is</w:t>
      </w:r>
      <w:r w:rsidR="00164700" w:rsidRPr="008E4F96">
        <w:rPr>
          <w:shd w:val="clear" w:color="auto" w:fill="FFFFFF"/>
        </w:rPr>
        <w:t xml:space="preserve"> simple you just find the consultation that require some basic question to you and you have to complete their question answer</w:t>
      </w:r>
      <w:r w:rsidR="00A12AD2" w:rsidRPr="008E4F96">
        <w:rPr>
          <w:shd w:val="clear" w:color="auto" w:fill="FFFFFF"/>
        </w:rPr>
        <w:t>. They will</w:t>
      </w:r>
      <w:r w:rsidR="00164700" w:rsidRPr="008E4F96">
        <w:rPr>
          <w:shd w:val="clear" w:color="auto" w:fill="FFFFFF"/>
        </w:rPr>
        <w:t xml:space="preserve"> ask </w:t>
      </w:r>
      <w:r w:rsidR="00A12AD2" w:rsidRPr="008E4F96">
        <w:rPr>
          <w:shd w:val="clear" w:color="auto" w:fill="FFFFFF"/>
        </w:rPr>
        <w:t xml:space="preserve">you few medical </w:t>
      </w:r>
      <w:proofErr w:type="gramStart"/>
      <w:r w:rsidR="00A12AD2" w:rsidRPr="008E4F96">
        <w:rPr>
          <w:shd w:val="clear" w:color="auto" w:fill="FFFFFF"/>
        </w:rPr>
        <w:t>question</w:t>
      </w:r>
      <w:proofErr w:type="gramEnd"/>
      <w:r w:rsidR="00A12AD2" w:rsidRPr="008E4F96">
        <w:rPr>
          <w:shd w:val="clear" w:color="auto" w:fill="FFFFFF"/>
        </w:rPr>
        <w:t xml:space="preserve"> to identify </w:t>
      </w:r>
      <w:r w:rsidR="00164700" w:rsidRPr="008E4F96">
        <w:rPr>
          <w:shd w:val="clear" w:color="auto" w:fill="FFFFFF"/>
        </w:rPr>
        <w:t>your current disease</w:t>
      </w:r>
      <w:r w:rsidR="00A12AD2" w:rsidRPr="008E4F96">
        <w:rPr>
          <w:shd w:val="clear" w:color="auto" w:fill="FFFFFF"/>
        </w:rPr>
        <w:t>. Once the answer is submitted</w:t>
      </w:r>
      <w:r w:rsidR="00164700" w:rsidRPr="008E4F96">
        <w:rPr>
          <w:shd w:val="clear" w:color="auto" w:fill="FFFFFF"/>
        </w:rPr>
        <w:t xml:space="preserve">, </w:t>
      </w:r>
      <w:r w:rsidR="00DC1E7C" w:rsidRPr="008E4F96">
        <w:rPr>
          <w:shd w:val="clear" w:color="auto" w:fill="FFFFFF"/>
        </w:rPr>
        <w:t>one of their experienced Doctor who operate around the clock 24/7 will review it</w:t>
      </w:r>
      <w:r w:rsidR="00164700" w:rsidRPr="008E4F96">
        <w:rPr>
          <w:shd w:val="clear" w:color="auto" w:fill="FFFFFF"/>
        </w:rPr>
        <w:t>. </w:t>
      </w:r>
    </w:p>
    <w:p w14:paraId="3CF17983" w14:textId="1F87AAD9" w:rsidR="00C7106B" w:rsidRDefault="007320A6" w:rsidP="00C7106B">
      <w:pPr>
        <w:pStyle w:val="Heading1"/>
      </w:pPr>
      <w:r w:rsidRPr="008E4F96">
        <w:t>System Description</w:t>
      </w:r>
    </w:p>
    <w:p w14:paraId="32B20D57" w14:textId="77777777" w:rsidR="00C7106B" w:rsidRPr="00C7106B" w:rsidRDefault="00C7106B" w:rsidP="00C7106B"/>
    <w:p w14:paraId="7413B7F2" w14:textId="6FE31BD8" w:rsidR="00F514B3" w:rsidRPr="008E4F96" w:rsidRDefault="00F514B3" w:rsidP="008E4F96">
      <w:pPr>
        <w:pStyle w:val="Heading2"/>
      </w:pPr>
      <w:r w:rsidRPr="008E4F96">
        <w:t>Functional Requirement</w:t>
      </w:r>
      <w:r w:rsidR="008E4F96" w:rsidRPr="008E4F96">
        <w:t>s</w:t>
      </w:r>
      <w:r w:rsidRPr="008E4F96">
        <w:t>:</w:t>
      </w:r>
    </w:p>
    <w:p w14:paraId="3384AB69" w14:textId="5869440E" w:rsidR="00F514B3" w:rsidRPr="008E4F96" w:rsidRDefault="00F514B3" w:rsidP="008E4F96">
      <w:r w:rsidRPr="008E4F96">
        <w:t>The functionality of a system is measured by how well</w:t>
      </w:r>
      <w:r w:rsidR="004C1227" w:rsidRPr="008E4F96">
        <w:t xml:space="preserve"> </w:t>
      </w:r>
      <w:r w:rsidRPr="008E4F96">
        <w:t>that system meets</w:t>
      </w:r>
      <w:r w:rsidR="004C1227" w:rsidRPr="008E4F96">
        <w:t xml:space="preserve"> the functional requirements of </w:t>
      </w:r>
      <w:r w:rsidRPr="008E4F96">
        <w:t>the</w:t>
      </w:r>
      <w:r w:rsidR="004C1227" w:rsidRPr="008E4F96">
        <w:t xml:space="preserve"> </w:t>
      </w:r>
      <w:r w:rsidRPr="008E4F96">
        <w:t>stockholders. The functional requirements </w:t>
      </w:r>
      <w:r w:rsidR="008E4F96" w:rsidRPr="008E4F96">
        <w:t>exhibit</w:t>
      </w:r>
      <w:r w:rsidR="004C1227" w:rsidRPr="008E4F96">
        <w:t xml:space="preserve"> </w:t>
      </w:r>
      <w:r w:rsidRPr="008E4F96">
        <w:t>what the system should do without any regard on how</w:t>
      </w:r>
      <w:r w:rsidR="004C1227" w:rsidRPr="008E4F96">
        <w:t xml:space="preserve"> </w:t>
      </w:r>
      <w:r w:rsidRPr="008E4F96">
        <w:t>they could be done. </w:t>
      </w:r>
    </w:p>
    <w:p w14:paraId="290B516B" w14:textId="4B14FA42" w:rsidR="00CC4E57" w:rsidRPr="008E4F96" w:rsidRDefault="00CC4E57" w:rsidP="008E4F96">
      <w:r w:rsidRPr="008E4F96">
        <w:t xml:space="preserve">The functional </w:t>
      </w:r>
      <w:r w:rsidR="00790BEB" w:rsidRPr="008E4F96">
        <w:t>requirements</w:t>
      </w:r>
      <w:r w:rsidRPr="008E4F96">
        <w:t xml:space="preserve"> for our E Health System are:</w:t>
      </w:r>
    </w:p>
    <w:p w14:paraId="2F2921A2" w14:textId="1D354617" w:rsidR="00CC4E57" w:rsidRPr="008E4F96" w:rsidRDefault="00CC4E57" w:rsidP="0030736D">
      <w:pPr>
        <w:pStyle w:val="ListParagraph"/>
        <w:numPr>
          <w:ilvl w:val="0"/>
          <w:numId w:val="6"/>
        </w:numPr>
      </w:pPr>
      <w:r w:rsidRPr="008E4F96">
        <w:t xml:space="preserve">The system shall </w:t>
      </w:r>
      <w:r w:rsidR="009746B8" w:rsidRPr="008E4F96">
        <w:t>allow its user to update their </w:t>
      </w:r>
      <w:r w:rsidRPr="008E4F96">
        <w:t>personal information.</w:t>
      </w:r>
    </w:p>
    <w:p w14:paraId="23422C2A" w14:textId="0D6327C9" w:rsidR="002F785D" w:rsidRPr="008E4F96" w:rsidRDefault="00CC4E57" w:rsidP="0030736D">
      <w:pPr>
        <w:pStyle w:val="ListParagraph"/>
        <w:numPr>
          <w:ilvl w:val="0"/>
          <w:numId w:val="6"/>
        </w:numPr>
      </w:pPr>
      <w:r w:rsidRPr="008E4F96">
        <w:t>The system shall allow the doctor to update patient information.</w:t>
      </w:r>
    </w:p>
    <w:p w14:paraId="2749627C" w14:textId="2636D33C" w:rsidR="002F785D" w:rsidRPr="008E4F96" w:rsidRDefault="002F785D" w:rsidP="0030736D">
      <w:pPr>
        <w:pStyle w:val="ListParagraph"/>
        <w:numPr>
          <w:ilvl w:val="0"/>
          <w:numId w:val="6"/>
        </w:numPr>
      </w:pPr>
      <w:r w:rsidRPr="008E4F96">
        <w:t>The system shall allow the patient’s primary doctor to schedule appointments for their patients.</w:t>
      </w:r>
    </w:p>
    <w:p w14:paraId="13C1CF27" w14:textId="57282C03" w:rsidR="002F785D" w:rsidRPr="008E4F96" w:rsidRDefault="002F785D" w:rsidP="0030736D">
      <w:pPr>
        <w:pStyle w:val="ListParagraph"/>
        <w:numPr>
          <w:ilvl w:val="0"/>
          <w:numId w:val="6"/>
        </w:numPr>
      </w:pPr>
      <w:r w:rsidRPr="008E4F96">
        <w:t>The system shall all</w:t>
      </w:r>
      <w:r w:rsidR="00790BEB" w:rsidRPr="008E4F96">
        <w:t>ow the patient to review their </w:t>
      </w:r>
      <w:r w:rsidRPr="008E4F96">
        <w:t xml:space="preserve">prescriptions and </w:t>
      </w:r>
      <w:r w:rsidR="008E4F96" w:rsidRPr="008E4F96">
        <w:t>doctors’</w:t>
      </w:r>
      <w:r w:rsidRPr="008E4F96">
        <w:t xml:space="preserve"> instructions.</w:t>
      </w:r>
    </w:p>
    <w:p w14:paraId="74BB06A8" w14:textId="3F86CC1F" w:rsidR="008E4F96" w:rsidRDefault="002F785D" w:rsidP="008E4F96">
      <w:pPr>
        <w:pStyle w:val="ListParagraph"/>
        <w:numPr>
          <w:ilvl w:val="0"/>
          <w:numId w:val="6"/>
        </w:numPr>
      </w:pPr>
      <w:r w:rsidRPr="008E4F96">
        <w:t>The system shall generate bills and forward to the patient.</w:t>
      </w:r>
    </w:p>
    <w:p w14:paraId="315185D3" w14:textId="77777777" w:rsidR="00C7106B" w:rsidRPr="008E4F96" w:rsidRDefault="00C7106B" w:rsidP="008E4F96">
      <w:pPr>
        <w:pStyle w:val="ListParagraph"/>
        <w:numPr>
          <w:ilvl w:val="0"/>
          <w:numId w:val="6"/>
        </w:numPr>
      </w:pPr>
    </w:p>
    <w:p w14:paraId="44B1CD09" w14:textId="76B02174" w:rsidR="00F514B3" w:rsidRPr="008E4F96" w:rsidRDefault="00F514B3" w:rsidP="008E4F96">
      <w:pPr>
        <w:pStyle w:val="Heading2"/>
      </w:pPr>
      <w:r w:rsidRPr="008E4F96">
        <w:t>Non-functional Requirement</w:t>
      </w:r>
      <w:r w:rsidR="008E4F96" w:rsidRPr="008E4F96">
        <w:t>s:</w:t>
      </w:r>
    </w:p>
    <w:p w14:paraId="7F06BDC2" w14:textId="5DAFB0B4" w:rsidR="001067E5" w:rsidRPr="008E4F96" w:rsidRDefault="00F514B3" w:rsidP="008E4F96">
      <w:r w:rsidRPr="008E4F96">
        <w:t>Nonfunctional Requirements represent constraints or quality measures that the system should abide by. They</w:t>
      </w:r>
      <w:r w:rsidR="004C1227" w:rsidRPr="008E4F96">
        <w:t xml:space="preserve"> </w:t>
      </w:r>
      <w:r w:rsidRPr="008E4F96">
        <w:t>depict some quality attributes that the home care system</w:t>
      </w:r>
      <w:r w:rsidR="004C1227" w:rsidRPr="008E4F96">
        <w:t xml:space="preserve"> </w:t>
      </w:r>
      <w:r w:rsidRPr="008E4F96">
        <w:t>must own, such as performance, security, privacy, and</w:t>
      </w:r>
      <w:r w:rsidR="004C1227" w:rsidRPr="008E4F96">
        <w:t xml:space="preserve"> </w:t>
      </w:r>
      <w:r w:rsidRPr="008E4F96">
        <w:t>reliability.</w:t>
      </w:r>
    </w:p>
    <w:p w14:paraId="15C88BA8" w14:textId="7A3D8DD4" w:rsidR="00F514B3" w:rsidRPr="008E4F96" w:rsidRDefault="001067E5" w:rsidP="0030736D">
      <w:pPr>
        <w:pStyle w:val="ListParagraph"/>
        <w:numPr>
          <w:ilvl w:val="0"/>
          <w:numId w:val="7"/>
        </w:numPr>
      </w:pPr>
      <w:r w:rsidRPr="008E4F96">
        <w:t>Performance: The system should allow every user to sign in within 5 seconds.</w:t>
      </w:r>
    </w:p>
    <w:p w14:paraId="0E0E3CA6" w14:textId="62A5E2A1" w:rsidR="001067E5" w:rsidRPr="008E4F96" w:rsidRDefault="001067E5" w:rsidP="0030736D">
      <w:pPr>
        <w:pStyle w:val="ListParagraph"/>
        <w:numPr>
          <w:ilvl w:val="0"/>
          <w:numId w:val="7"/>
        </w:numPr>
      </w:pPr>
      <w:r w:rsidRPr="008E4F96">
        <w:t>Usability: Doctors need to be trained on updating the patient records</w:t>
      </w:r>
    </w:p>
    <w:p w14:paraId="757CFCAC" w14:textId="58A2C866" w:rsidR="001067E5" w:rsidRPr="008E4F96" w:rsidRDefault="001067E5" w:rsidP="0030736D">
      <w:pPr>
        <w:pStyle w:val="ListParagraph"/>
        <w:numPr>
          <w:ilvl w:val="0"/>
          <w:numId w:val="7"/>
        </w:numPr>
      </w:pPr>
      <w:r w:rsidRPr="008E4F96">
        <w:t>Security:</w:t>
      </w:r>
      <w:r w:rsidR="00790BEB" w:rsidRPr="008E4F96">
        <w:t xml:space="preserve"> </w:t>
      </w:r>
      <w:r w:rsidRPr="008E4F96">
        <w:t>The system shall authenticate each patient with a unique identification.</w:t>
      </w:r>
    </w:p>
    <w:p w14:paraId="3E84ED16" w14:textId="76ED6C53" w:rsidR="001067E5" w:rsidRPr="008E4F96" w:rsidRDefault="001067E5" w:rsidP="0030736D">
      <w:pPr>
        <w:pStyle w:val="ListParagraph"/>
        <w:numPr>
          <w:ilvl w:val="0"/>
          <w:numId w:val="7"/>
        </w:numPr>
      </w:pPr>
      <w:r w:rsidRPr="008E4F96">
        <w:t>Privacy: System shall guarantee the privacy of the communication between the patient and the doctor.</w:t>
      </w:r>
    </w:p>
    <w:p w14:paraId="630D1578" w14:textId="75FCA721" w:rsidR="001067E5" w:rsidRPr="008E4F96" w:rsidRDefault="001067E5" w:rsidP="0030736D">
      <w:pPr>
        <w:pStyle w:val="ListParagraph"/>
        <w:numPr>
          <w:ilvl w:val="0"/>
          <w:numId w:val="7"/>
        </w:numPr>
      </w:pPr>
      <w:r w:rsidRPr="008E4F96">
        <w:t>Maintainability: The system should be flexible enough to allow</w:t>
      </w:r>
      <w:r w:rsidR="00790BEB" w:rsidRPr="008E4F96">
        <w:t xml:space="preserve"> </w:t>
      </w:r>
      <w:r w:rsidRPr="008E4F96">
        <w:t>error correction.</w:t>
      </w:r>
    </w:p>
    <w:p w14:paraId="25C8C30D" w14:textId="478D0354" w:rsidR="001067E5" w:rsidRPr="008E4F96" w:rsidRDefault="001067E5" w:rsidP="0030736D">
      <w:pPr>
        <w:pStyle w:val="ListParagraph"/>
        <w:numPr>
          <w:ilvl w:val="0"/>
          <w:numId w:val="7"/>
        </w:numPr>
      </w:pPr>
      <w:r w:rsidRPr="008E4F96">
        <w:t>Reliability:</w:t>
      </w:r>
      <w:r w:rsidR="00790BEB" w:rsidRPr="008E4F96">
        <w:t xml:space="preserve"> </w:t>
      </w:r>
      <w:r w:rsidRPr="008E4F96">
        <w:t>The system shall be available 24 hours per day, 365</w:t>
      </w:r>
      <w:r w:rsidR="00790BEB" w:rsidRPr="008E4F96">
        <w:t xml:space="preserve"> </w:t>
      </w:r>
      <w:r w:rsidRPr="008E4F96">
        <w:t>days per year.</w:t>
      </w:r>
    </w:p>
    <w:p w14:paraId="05FEF2F8" w14:textId="77777777" w:rsidR="00F514B3" w:rsidRPr="008E4F96" w:rsidRDefault="00F514B3" w:rsidP="008E4F96">
      <w:pPr>
        <w:pStyle w:val="ListParagraph"/>
      </w:pPr>
    </w:p>
    <w:p w14:paraId="4B57BDE8" w14:textId="77777777" w:rsidR="005E426C" w:rsidRPr="008E4F96" w:rsidRDefault="005E426C" w:rsidP="008E4F96"/>
    <w:p w14:paraId="05AC2F7A" w14:textId="77777777" w:rsidR="005E426C" w:rsidRPr="008E4F96" w:rsidRDefault="005E426C" w:rsidP="008E4F96"/>
    <w:p w14:paraId="43CEE9A5" w14:textId="77777777" w:rsidR="0030736D" w:rsidRDefault="005E426C" w:rsidP="0030736D">
      <w:pPr>
        <w:keepNext/>
        <w:jc w:val="center"/>
      </w:pPr>
      <w:r w:rsidRPr="008E4F96">
        <w:rPr>
          <w:noProof/>
        </w:rPr>
        <w:lastRenderedPageBreak/>
        <w:drawing>
          <wp:inline distT="0" distB="0" distL="0" distR="0" wp14:anchorId="5017D556" wp14:editId="15CB190B">
            <wp:extent cx="4511040" cy="4928886"/>
            <wp:effectExtent l="0" t="0" r="0" b="0"/>
            <wp:docPr id="2" name="Picture 2" descr="C:\Users\14241007\Picture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4241007\Pictures\1.PNG"/>
                    <pic:cNvPicPr>
                      <a:picLocks noChangeAspect="1" noChangeArrowheads="1"/>
                    </pic:cNvPicPr>
                  </pic:nvPicPr>
                  <pic:blipFill>
                    <a:blip r:embed="rId12">
                      <a:extLst>
                        <a:ext uri="{BEBA8EAE-BF5A-486C-A8C5-ECC9F3942E4B}">
                          <a14:imgProps xmlns:a14="http://schemas.microsoft.com/office/drawing/2010/main">
                            <a14:imgLayer r:embed="rId13">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4513624" cy="4931709"/>
                    </a:xfrm>
                    <a:prstGeom prst="rect">
                      <a:avLst/>
                    </a:prstGeom>
                    <a:noFill/>
                    <a:ln>
                      <a:noFill/>
                    </a:ln>
                  </pic:spPr>
                </pic:pic>
              </a:graphicData>
            </a:graphic>
          </wp:inline>
        </w:drawing>
      </w:r>
    </w:p>
    <w:p w14:paraId="76A6963F" w14:textId="65441609" w:rsidR="005E426C" w:rsidRPr="008E4F96" w:rsidRDefault="0030736D" w:rsidP="0030736D">
      <w:pPr>
        <w:pStyle w:val="Caption"/>
        <w:jc w:val="center"/>
      </w:pPr>
      <w:r>
        <w:t xml:space="preserve">Figure </w:t>
      </w:r>
      <w:fldSimple w:instr=" SEQ Figure \* ARABIC ">
        <w:r w:rsidR="00C7106B">
          <w:rPr>
            <w:noProof/>
          </w:rPr>
          <w:t>1</w:t>
        </w:r>
      </w:fldSimple>
      <w:r>
        <w:t>: Activity Diagram</w:t>
      </w:r>
    </w:p>
    <w:p w14:paraId="74F9589A" w14:textId="77777777" w:rsidR="0030736D" w:rsidRDefault="005E426C" w:rsidP="0030736D">
      <w:pPr>
        <w:keepNext/>
      </w:pPr>
      <w:r w:rsidRPr="008E4F96">
        <w:rPr>
          <w:noProof/>
        </w:rPr>
        <w:lastRenderedPageBreak/>
        <w:drawing>
          <wp:inline distT="0" distB="0" distL="0" distR="0" wp14:anchorId="702E243F" wp14:editId="213CEB53">
            <wp:extent cx="6324600" cy="4794455"/>
            <wp:effectExtent l="0" t="0" r="0" b="0"/>
            <wp:docPr id="3" name="Picture 3" descr="C:\Users\14241007\Picture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14241007\Pictures\2.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336312" cy="4803333"/>
                    </a:xfrm>
                    <a:prstGeom prst="rect">
                      <a:avLst/>
                    </a:prstGeom>
                    <a:noFill/>
                    <a:ln>
                      <a:noFill/>
                    </a:ln>
                  </pic:spPr>
                </pic:pic>
              </a:graphicData>
            </a:graphic>
          </wp:inline>
        </w:drawing>
      </w:r>
    </w:p>
    <w:p w14:paraId="6FDEE100" w14:textId="41B50DE2" w:rsidR="005E426C" w:rsidRPr="008E4F96" w:rsidRDefault="0030736D" w:rsidP="0030736D">
      <w:pPr>
        <w:pStyle w:val="Caption"/>
        <w:jc w:val="center"/>
      </w:pPr>
      <w:r>
        <w:t xml:space="preserve">Figure </w:t>
      </w:r>
      <w:fldSimple w:instr=" SEQ Figure \* ARABIC ">
        <w:r w:rsidR="00C7106B">
          <w:rPr>
            <w:noProof/>
          </w:rPr>
          <w:t>2</w:t>
        </w:r>
      </w:fldSimple>
      <w:r>
        <w:t xml:space="preserve">: </w:t>
      </w:r>
      <w:r w:rsidRPr="003A6D65">
        <w:t>Class Diagram</w:t>
      </w:r>
    </w:p>
    <w:p w14:paraId="1BD85D70" w14:textId="77777777" w:rsidR="005E426C" w:rsidRPr="008E4F96" w:rsidRDefault="005E426C" w:rsidP="008E4F96"/>
    <w:p w14:paraId="11C53A06" w14:textId="77777777" w:rsidR="005E426C" w:rsidRPr="008E4F96" w:rsidRDefault="005E426C" w:rsidP="008E4F96"/>
    <w:p w14:paraId="363CD51B" w14:textId="77777777" w:rsidR="0030736D" w:rsidRDefault="005E426C" w:rsidP="0030736D">
      <w:pPr>
        <w:keepNext/>
      </w:pPr>
      <w:r w:rsidRPr="008E4F96">
        <w:rPr>
          <w:noProof/>
        </w:rPr>
        <w:lastRenderedPageBreak/>
        <w:drawing>
          <wp:inline distT="0" distB="0" distL="0" distR="0" wp14:anchorId="2B7E7023" wp14:editId="6CADB512">
            <wp:extent cx="6556664" cy="4808220"/>
            <wp:effectExtent l="0" t="0" r="0" b="0"/>
            <wp:docPr id="4" name="Picture 4" descr="C:\Users\14241007\Picture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14241007\Pictures\3.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560874" cy="4811307"/>
                    </a:xfrm>
                    <a:prstGeom prst="rect">
                      <a:avLst/>
                    </a:prstGeom>
                    <a:noFill/>
                    <a:ln>
                      <a:noFill/>
                    </a:ln>
                  </pic:spPr>
                </pic:pic>
              </a:graphicData>
            </a:graphic>
          </wp:inline>
        </w:drawing>
      </w:r>
    </w:p>
    <w:p w14:paraId="564FA463" w14:textId="0052C2CD" w:rsidR="005E426C" w:rsidRPr="008E4F96" w:rsidRDefault="0030736D" w:rsidP="0030736D">
      <w:pPr>
        <w:pStyle w:val="Caption"/>
        <w:jc w:val="center"/>
      </w:pPr>
      <w:r>
        <w:t xml:space="preserve">Figure </w:t>
      </w:r>
      <w:fldSimple w:instr=" SEQ Figure \* ARABIC ">
        <w:r w:rsidR="00C7106B">
          <w:rPr>
            <w:noProof/>
          </w:rPr>
          <w:t>3</w:t>
        </w:r>
      </w:fldSimple>
      <w:r>
        <w:t xml:space="preserve">: </w:t>
      </w:r>
      <w:r w:rsidRPr="00EE69E9">
        <w:t>Data Flow Diagram</w:t>
      </w:r>
    </w:p>
    <w:p w14:paraId="180B15D4" w14:textId="77777777" w:rsidR="005E426C" w:rsidRPr="008E4F96" w:rsidRDefault="005E426C" w:rsidP="008E4F96"/>
    <w:p w14:paraId="0AC0CB2E" w14:textId="146F1EAE" w:rsidR="0030736D" w:rsidRDefault="0030736D" w:rsidP="0030736D">
      <w:pPr>
        <w:keepNext/>
        <w:jc w:val="center"/>
      </w:pPr>
      <w:r w:rsidRPr="0030736D">
        <w:lastRenderedPageBreak/>
        <w:drawing>
          <wp:inline distT="0" distB="0" distL="0" distR="0" wp14:anchorId="05F8AD84" wp14:editId="2F69F410">
            <wp:extent cx="5943600" cy="679894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6798945"/>
                    </a:xfrm>
                    <a:prstGeom prst="rect">
                      <a:avLst/>
                    </a:prstGeom>
                  </pic:spPr>
                </pic:pic>
              </a:graphicData>
            </a:graphic>
          </wp:inline>
        </w:drawing>
      </w:r>
    </w:p>
    <w:p w14:paraId="7C5133DD" w14:textId="6FB14D97" w:rsidR="005E426C" w:rsidRPr="008E4F96" w:rsidRDefault="0030736D" w:rsidP="0030736D">
      <w:pPr>
        <w:pStyle w:val="Caption"/>
        <w:jc w:val="center"/>
      </w:pPr>
      <w:r>
        <w:t xml:space="preserve">Figure </w:t>
      </w:r>
      <w:fldSimple w:instr=" SEQ Figure \* ARABIC ">
        <w:r w:rsidR="00C7106B">
          <w:rPr>
            <w:noProof/>
          </w:rPr>
          <w:t>4</w:t>
        </w:r>
      </w:fldSimple>
      <w:r>
        <w:t xml:space="preserve">: </w:t>
      </w:r>
      <w:r w:rsidRPr="007A5815">
        <w:t>Use Case</w:t>
      </w:r>
    </w:p>
    <w:p w14:paraId="5A7F2BAE" w14:textId="77777777" w:rsidR="005E426C" w:rsidRPr="008E4F96" w:rsidRDefault="005E426C" w:rsidP="008E4F96"/>
    <w:p w14:paraId="518A0719" w14:textId="77777777" w:rsidR="0022084F" w:rsidRDefault="005E426C" w:rsidP="0022084F">
      <w:pPr>
        <w:keepNext/>
        <w:jc w:val="center"/>
      </w:pPr>
      <w:r w:rsidRPr="008E4F96">
        <w:rPr>
          <w:noProof/>
        </w:rPr>
        <w:lastRenderedPageBreak/>
        <w:drawing>
          <wp:inline distT="0" distB="0" distL="0" distR="0" wp14:anchorId="6664B4EC" wp14:editId="284D3089">
            <wp:extent cx="5572125" cy="5705475"/>
            <wp:effectExtent l="0" t="0" r="0" b="0"/>
            <wp:docPr id="6" name="Picture 6" descr="C:\Users\14241007\Pictures\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14241007\Pictures\5.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72125" cy="5705475"/>
                    </a:xfrm>
                    <a:prstGeom prst="rect">
                      <a:avLst/>
                    </a:prstGeom>
                    <a:noFill/>
                    <a:ln>
                      <a:noFill/>
                    </a:ln>
                  </pic:spPr>
                </pic:pic>
              </a:graphicData>
            </a:graphic>
          </wp:inline>
        </w:drawing>
      </w:r>
    </w:p>
    <w:p w14:paraId="5BBBA526" w14:textId="45C90B8E" w:rsidR="005E426C" w:rsidRPr="008E4F96" w:rsidRDefault="0022084F" w:rsidP="0022084F">
      <w:pPr>
        <w:pStyle w:val="Caption"/>
        <w:jc w:val="center"/>
      </w:pPr>
      <w:r>
        <w:t xml:space="preserve">Figure </w:t>
      </w:r>
      <w:fldSimple w:instr=" SEQ Figure \* ARABIC ">
        <w:r w:rsidR="00C7106B">
          <w:rPr>
            <w:noProof/>
          </w:rPr>
          <w:t>5</w:t>
        </w:r>
      </w:fldSimple>
      <w:r>
        <w:t xml:space="preserve">: </w:t>
      </w:r>
      <w:r w:rsidRPr="001B21D5">
        <w:t>E-R Diagram</w:t>
      </w:r>
    </w:p>
    <w:p w14:paraId="1749956D" w14:textId="77777777" w:rsidR="00F74444" w:rsidRPr="008E4F96" w:rsidRDefault="00F74444" w:rsidP="008E4F96"/>
    <w:p w14:paraId="7CEAE5EC" w14:textId="77777777" w:rsidR="0022084F" w:rsidRDefault="00F74444" w:rsidP="0022084F">
      <w:pPr>
        <w:keepNext/>
      </w:pPr>
      <w:r w:rsidRPr="008E4F96">
        <w:rPr>
          <w:noProof/>
        </w:rPr>
        <w:lastRenderedPageBreak/>
        <w:drawing>
          <wp:inline distT="0" distB="0" distL="0" distR="0" wp14:anchorId="35C31D4C" wp14:editId="54BFA51C">
            <wp:extent cx="5943600" cy="4441129"/>
            <wp:effectExtent l="0" t="0" r="0" b="0"/>
            <wp:docPr id="7" name="Picture 7" descr="C:\Users\14241007\Downloads\New E-Health Car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14241007\Downloads\New E-Health Card.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4441129"/>
                    </a:xfrm>
                    <a:prstGeom prst="rect">
                      <a:avLst/>
                    </a:prstGeom>
                    <a:noFill/>
                    <a:ln>
                      <a:noFill/>
                    </a:ln>
                  </pic:spPr>
                </pic:pic>
              </a:graphicData>
            </a:graphic>
          </wp:inline>
        </w:drawing>
      </w:r>
    </w:p>
    <w:p w14:paraId="7CF635AF" w14:textId="20DF993C" w:rsidR="00F74444" w:rsidRPr="008E4F96" w:rsidRDefault="0022084F" w:rsidP="0022084F">
      <w:pPr>
        <w:pStyle w:val="Caption"/>
        <w:jc w:val="center"/>
      </w:pPr>
      <w:r>
        <w:t xml:space="preserve">Figure </w:t>
      </w:r>
      <w:fldSimple w:instr=" SEQ Figure \* ARABIC ">
        <w:r w:rsidR="00C7106B">
          <w:rPr>
            <w:noProof/>
          </w:rPr>
          <w:t>6</w:t>
        </w:r>
      </w:fldSimple>
      <w:r>
        <w:t xml:space="preserve">: </w:t>
      </w:r>
      <w:r w:rsidRPr="00167E5D">
        <w:t>Sequence Diagram</w:t>
      </w:r>
    </w:p>
    <w:p w14:paraId="024519D2" w14:textId="77777777" w:rsidR="007847BC" w:rsidRPr="008E4F96" w:rsidRDefault="007847BC" w:rsidP="008E4F96"/>
    <w:p w14:paraId="66EB0537" w14:textId="2D130C3A" w:rsidR="00F20CF3" w:rsidRPr="008E4F96" w:rsidRDefault="008F5D34" w:rsidP="008E4F96">
      <w:pPr>
        <w:pStyle w:val="Heading1"/>
      </w:pPr>
      <w:r w:rsidRPr="008E4F96">
        <w:t>Test Plan</w:t>
      </w:r>
    </w:p>
    <w:p w14:paraId="0F176F62" w14:textId="4EC8C8A3" w:rsidR="00F20CF3" w:rsidRPr="008E4F96" w:rsidRDefault="00F20CF3" w:rsidP="008E4F96">
      <w:r w:rsidRPr="008E4F96">
        <w:t>The purpose of testing is to discover errors. Testing is the process of trying to discover every conceivable fault or weakness in a work product. It provides a way to check the functionality of components, sub-assemblies, assemblies and/or a finished produ</w:t>
      </w:r>
      <w:r w:rsidR="00DC1E7C" w:rsidRPr="008E4F96">
        <w:t>ct. It</w:t>
      </w:r>
      <w:r w:rsidRPr="008E4F96">
        <w:t xml:space="preserve"> is the</w:t>
      </w:r>
      <w:r w:rsidR="008B0CE0" w:rsidRPr="008E4F96">
        <w:t> process</w:t>
      </w:r>
      <w:r w:rsidRPr="008E4F96">
        <w:t xml:space="preserve"> of exercising software with the intent of ensuring that the Software system meets its requirements and user expectations and does not fail in an unacceptable manner. There are various types of </w:t>
      </w:r>
      <w:proofErr w:type="gramStart"/>
      <w:r w:rsidRPr="008E4F96">
        <w:t>test</w:t>
      </w:r>
      <w:proofErr w:type="gramEnd"/>
      <w:r w:rsidRPr="008E4F96">
        <w:t>. Each test type addresses a specific testing requirement.</w:t>
      </w:r>
    </w:p>
    <w:p w14:paraId="2B12A62E" w14:textId="57333A18" w:rsidR="00F20CF3" w:rsidRPr="008E4F96" w:rsidRDefault="00F20CF3" w:rsidP="008E4F96">
      <w:r w:rsidRPr="008E4F96">
        <w:t>Test objectives:</w:t>
      </w:r>
    </w:p>
    <w:p w14:paraId="4E725D61" w14:textId="4E168675" w:rsidR="00F20CF3" w:rsidRPr="008E4F96" w:rsidRDefault="00F20CF3" w:rsidP="008E4F96">
      <w:pPr>
        <w:pStyle w:val="ListParagraph"/>
        <w:numPr>
          <w:ilvl w:val="0"/>
          <w:numId w:val="5"/>
        </w:numPr>
      </w:pPr>
      <w:r w:rsidRPr="008E4F96">
        <w:t>All field entries must work properly.</w:t>
      </w:r>
    </w:p>
    <w:p w14:paraId="6E458BA4" w14:textId="771C81A2" w:rsidR="00F20CF3" w:rsidRPr="008E4F96" w:rsidRDefault="00F20CF3" w:rsidP="008E4F96">
      <w:pPr>
        <w:pStyle w:val="ListParagraph"/>
        <w:numPr>
          <w:ilvl w:val="0"/>
          <w:numId w:val="5"/>
        </w:numPr>
      </w:pPr>
      <w:r w:rsidRPr="008E4F96">
        <w:t>Pages must be activated from the identified link.</w:t>
      </w:r>
    </w:p>
    <w:p w14:paraId="2C5DDA18" w14:textId="08043086" w:rsidR="00F20CF3" w:rsidRPr="008E4F96" w:rsidRDefault="00F20CF3" w:rsidP="008E4F96">
      <w:pPr>
        <w:pStyle w:val="ListParagraph"/>
        <w:numPr>
          <w:ilvl w:val="0"/>
          <w:numId w:val="5"/>
        </w:numPr>
      </w:pPr>
      <w:r w:rsidRPr="008E4F96">
        <w:t>The entry screen, messages and responses must not be delayed.</w:t>
      </w:r>
    </w:p>
    <w:p w14:paraId="26145A59" w14:textId="26DF5CEB" w:rsidR="00F20CF3" w:rsidRPr="008E4F96" w:rsidRDefault="00F20CF3" w:rsidP="008E4F96">
      <w:pPr>
        <w:pStyle w:val="ListParagraph"/>
        <w:numPr>
          <w:ilvl w:val="0"/>
          <w:numId w:val="5"/>
        </w:numPr>
      </w:pPr>
      <w:r w:rsidRPr="008E4F96">
        <w:t>Features to be tested.</w:t>
      </w:r>
    </w:p>
    <w:p w14:paraId="66B0DFD9" w14:textId="46C21804" w:rsidR="00F20CF3" w:rsidRPr="008E4F96" w:rsidRDefault="00F20CF3" w:rsidP="008E4F96">
      <w:pPr>
        <w:pStyle w:val="ListParagraph"/>
        <w:numPr>
          <w:ilvl w:val="0"/>
          <w:numId w:val="5"/>
        </w:numPr>
      </w:pPr>
      <w:r w:rsidRPr="008E4F96">
        <w:t>Verify that the entries are of the correct format.</w:t>
      </w:r>
    </w:p>
    <w:p w14:paraId="4F6DBA41" w14:textId="0201E60E" w:rsidR="00F20CF3" w:rsidRPr="008E4F96" w:rsidRDefault="00F20CF3" w:rsidP="008E4F96">
      <w:pPr>
        <w:pStyle w:val="ListParagraph"/>
        <w:numPr>
          <w:ilvl w:val="0"/>
          <w:numId w:val="5"/>
        </w:numPr>
      </w:pPr>
      <w:r w:rsidRPr="008E4F96">
        <w:t>No duplicate entries should be allowed.</w:t>
      </w:r>
    </w:p>
    <w:p w14:paraId="72C134B6" w14:textId="676F07E9" w:rsidR="007847BC" w:rsidRPr="008E4F96" w:rsidRDefault="00F20CF3" w:rsidP="008E4F96">
      <w:pPr>
        <w:pStyle w:val="ListParagraph"/>
        <w:numPr>
          <w:ilvl w:val="0"/>
          <w:numId w:val="5"/>
        </w:numPr>
      </w:pPr>
      <w:r w:rsidRPr="008E4F96">
        <w:lastRenderedPageBreak/>
        <w:t>All links should take the user to the correct page.</w:t>
      </w:r>
    </w:p>
    <w:p w14:paraId="298F5B8C" w14:textId="77777777" w:rsidR="007847BC" w:rsidRPr="008E4F96" w:rsidRDefault="007847BC" w:rsidP="008E4F96">
      <w:pPr>
        <w:pStyle w:val="ListParagraph"/>
      </w:pPr>
    </w:p>
    <w:p w14:paraId="7EE549B2" w14:textId="649F3DFF" w:rsidR="00F20CF3" w:rsidRPr="008E4F96" w:rsidRDefault="00F20CF3" w:rsidP="0022084F">
      <w:pPr>
        <w:pStyle w:val="Heading2"/>
      </w:pPr>
      <w:r w:rsidRPr="008E4F96">
        <w:t>T</w:t>
      </w:r>
      <w:r w:rsidR="0022084F">
        <w:t>ypes of testing</w:t>
      </w:r>
    </w:p>
    <w:p w14:paraId="392544C3" w14:textId="489FE925" w:rsidR="00F20CF3" w:rsidRPr="0022084F" w:rsidRDefault="00F20CF3" w:rsidP="008E4F96">
      <w:pPr>
        <w:rPr>
          <w:u w:val="single"/>
        </w:rPr>
      </w:pPr>
      <w:r w:rsidRPr="0022084F">
        <w:rPr>
          <w:u w:val="single"/>
        </w:rPr>
        <w:t>Unit testing:</w:t>
      </w:r>
    </w:p>
    <w:p w14:paraId="6C1999F1" w14:textId="267A7F37" w:rsidR="00F20CF3" w:rsidRPr="008E4F96" w:rsidRDefault="00F20CF3" w:rsidP="008E4F96">
      <w:r w:rsidRPr="008E4F96">
        <w:t>Unit testing involves the design of test cases that validate that the internal program logic is functioning properly, and that program inputs produce valid outputs. All decision branches and internal code flow should be validated. It is the testing of individual software units of the application.</w:t>
      </w:r>
      <w:r w:rsidR="0022084F">
        <w:t xml:space="preserve"> </w:t>
      </w:r>
      <w:proofErr w:type="gramStart"/>
      <w:r w:rsidR="00790BEB" w:rsidRPr="008E4F96">
        <w:t>I</w:t>
      </w:r>
      <w:r w:rsidRPr="008E4F96">
        <w:t>t</w:t>
      </w:r>
      <w:proofErr w:type="gramEnd"/>
      <w:r w:rsidRPr="008E4F96">
        <w:t xml:space="preserve"> is done after the completion of an individual unit before integration. This is a structural testing, that relies on knowledge of its construction and i</w:t>
      </w:r>
      <w:r w:rsidR="00790BEB" w:rsidRPr="008E4F96">
        <w:t>s invasive. Unit tests perform </w:t>
      </w:r>
      <w:r w:rsidRPr="008E4F96">
        <w:t>basic tests at component level and test a specific business process, application, and/or system configuration. Unit tests ensure that each unique path of a business process performs accurately to the documented specifications and contains clearly defined inputs and expected results.</w:t>
      </w:r>
    </w:p>
    <w:p w14:paraId="2E4FE20F" w14:textId="49B89102" w:rsidR="00F20CF3" w:rsidRPr="0022084F" w:rsidRDefault="00F20CF3" w:rsidP="008E4F96">
      <w:pPr>
        <w:rPr>
          <w:u w:val="single"/>
        </w:rPr>
      </w:pPr>
      <w:r w:rsidRPr="0022084F">
        <w:rPr>
          <w:u w:val="single"/>
        </w:rPr>
        <w:t>Integration testing:</w:t>
      </w:r>
    </w:p>
    <w:p w14:paraId="01A6A16C" w14:textId="084F17AD" w:rsidR="00F20CF3" w:rsidRPr="008E4F96" w:rsidRDefault="00F20CF3" w:rsidP="008E4F96">
      <w:r w:rsidRPr="008E4F96">
        <w:t>Integration tests are designed to test integrated software components to determine if they actually run as one program. Integration tests demonstrate that although the components were individually satisfaction, as shown by successfully unit testing, the combination of components is correct and consistent. Integration testing is specifically aimed at exposing the problems that arise from the combination of components.</w:t>
      </w:r>
    </w:p>
    <w:p w14:paraId="2F4DCA7F" w14:textId="348840A1" w:rsidR="00F20CF3" w:rsidRPr="0022084F" w:rsidRDefault="00F20CF3" w:rsidP="008E4F96">
      <w:pPr>
        <w:rPr>
          <w:u w:val="single"/>
        </w:rPr>
      </w:pPr>
      <w:r w:rsidRPr="0022084F">
        <w:rPr>
          <w:u w:val="single"/>
        </w:rPr>
        <w:t>Functional test:</w:t>
      </w:r>
    </w:p>
    <w:p w14:paraId="77F86FC9" w14:textId="67E0C23B" w:rsidR="00F20CF3" w:rsidRPr="008E4F96" w:rsidRDefault="00F20CF3" w:rsidP="008E4F96">
      <w:r w:rsidRPr="008E4F96">
        <w:t>Functional tests provide systematic demonstrations that functions tested are available as specified by the business and technical requirements, system documentation, and user manuals. Functional testing is centered on the following items:</w:t>
      </w:r>
    </w:p>
    <w:p w14:paraId="10E55FF1" w14:textId="590233C2" w:rsidR="00F20CF3" w:rsidRPr="008E4F96" w:rsidRDefault="00F20CF3" w:rsidP="008E4F96">
      <w:r w:rsidRPr="008E4F96">
        <w:t xml:space="preserve">Valid </w:t>
      </w:r>
      <w:r w:rsidR="00DC1E7C" w:rsidRPr="008E4F96">
        <w:t>Input:</w:t>
      </w:r>
      <w:r w:rsidRPr="008E4F96">
        <w:t xml:space="preserve"> identified classes of valid input must be accepted.</w:t>
      </w:r>
    </w:p>
    <w:p w14:paraId="4A9E6602" w14:textId="7D73F93D" w:rsidR="00F20CF3" w:rsidRPr="008E4F96" w:rsidRDefault="00F20CF3" w:rsidP="008E4F96">
      <w:r w:rsidRPr="008E4F96">
        <w:t xml:space="preserve">Invalid </w:t>
      </w:r>
      <w:r w:rsidR="00DC1E7C" w:rsidRPr="008E4F96">
        <w:t>Input:</w:t>
      </w:r>
      <w:r w:rsidRPr="008E4F96">
        <w:t xml:space="preserve"> identified classes of invalid input must be rejected.</w:t>
      </w:r>
    </w:p>
    <w:p w14:paraId="39BC432D" w14:textId="7F5FED88" w:rsidR="00F20CF3" w:rsidRPr="008E4F96" w:rsidRDefault="00DC1E7C" w:rsidP="008E4F96">
      <w:r w:rsidRPr="008E4F96">
        <w:t>Functions:</w:t>
      </w:r>
      <w:r w:rsidR="00F20CF3" w:rsidRPr="008E4F96">
        <w:t xml:space="preserve"> identified functions must be exercised.</w:t>
      </w:r>
    </w:p>
    <w:p w14:paraId="0669F722" w14:textId="4E35B23A" w:rsidR="00F20CF3" w:rsidRPr="008E4F96" w:rsidRDefault="00DC1E7C" w:rsidP="008E4F96">
      <w:r w:rsidRPr="008E4F96">
        <w:t>Output:</w:t>
      </w:r>
      <w:r w:rsidR="00F20CF3" w:rsidRPr="008E4F96">
        <w:t xml:space="preserve"> identified classes of application outputs must be exercised.</w:t>
      </w:r>
    </w:p>
    <w:p w14:paraId="40DC8B82" w14:textId="6A24293E" w:rsidR="007847BC" w:rsidRPr="008E4F96" w:rsidRDefault="00F20CF3" w:rsidP="008E4F96">
      <w:r w:rsidRPr="008E4F96">
        <w:t>Systems/Procedures: interfacing systems or procedures must be invoked.</w:t>
      </w:r>
    </w:p>
    <w:p w14:paraId="560D5899" w14:textId="335C2FCB" w:rsidR="00F20CF3" w:rsidRPr="0022084F" w:rsidRDefault="00F20CF3" w:rsidP="008E4F96">
      <w:pPr>
        <w:rPr>
          <w:u w:val="single"/>
        </w:rPr>
      </w:pPr>
      <w:r w:rsidRPr="0022084F">
        <w:rPr>
          <w:u w:val="single"/>
        </w:rPr>
        <w:t>System Test:</w:t>
      </w:r>
    </w:p>
    <w:p w14:paraId="590CD42D" w14:textId="255E37E0" w:rsidR="00F20CF3" w:rsidRDefault="00F20CF3" w:rsidP="008E4F96">
      <w:r w:rsidRPr="008E4F96">
        <w:t xml:space="preserve">System testing ensures that the entire integrated software system meets requirements. It tests a configuration to ensure known and predictable results. An example of system testing is the </w:t>
      </w:r>
      <w:r w:rsidR="007847BC" w:rsidRPr="008E4F96">
        <w:t>configuration-oriented</w:t>
      </w:r>
      <w:r w:rsidRPr="008E4F96">
        <w:t xml:space="preserve"> system integration test. System testing is based on process descriptions and flows, emphasizing pre-driven process links and integration points.</w:t>
      </w:r>
    </w:p>
    <w:p w14:paraId="2A925CED" w14:textId="77777777" w:rsidR="0022084F" w:rsidRPr="008E4F96" w:rsidRDefault="0022084F" w:rsidP="008E4F96"/>
    <w:p w14:paraId="08CAE114" w14:textId="3EC6DD43" w:rsidR="00F20CF3" w:rsidRPr="0022084F" w:rsidRDefault="00F20CF3" w:rsidP="008E4F96">
      <w:pPr>
        <w:rPr>
          <w:u w:val="single"/>
        </w:rPr>
      </w:pPr>
      <w:r w:rsidRPr="0022084F">
        <w:rPr>
          <w:u w:val="single"/>
        </w:rPr>
        <w:lastRenderedPageBreak/>
        <w:t>White Box Testing:</w:t>
      </w:r>
    </w:p>
    <w:p w14:paraId="22DA82B4" w14:textId="3FD0410C" w:rsidR="00F20CF3" w:rsidRPr="008E4F96" w:rsidRDefault="00F20CF3" w:rsidP="008E4F96">
      <w:r w:rsidRPr="008E4F96">
        <w:t>White Bo</w:t>
      </w:r>
      <w:r w:rsidR="00790BEB" w:rsidRPr="008E4F96">
        <w:t xml:space="preserve">x Testing is a testing in which </w:t>
      </w:r>
      <w:r w:rsidRPr="008E4F96">
        <w:t>the software tester has knowledge of the inner workings, structure and language of the software, or at least its purpose</w:t>
      </w:r>
      <w:r w:rsidR="00790BEB" w:rsidRPr="008E4F96">
        <w:t xml:space="preserve">. It is </w:t>
      </w:r>
      <w:r w:rsidRPr="008E4F96">
        <w:t>used to test areas that cannot be reached from a black box level.</w:t>
      </w:r>
    </w:p>
    <w:p w14:paraId="2B88F46B" w14:textId="3E4D67B9" w:rsidR="00F20CF3" w:rsidRPr="0022084F" w:rsidRDefault="00F20CF3" w:rsidP="008E4F96">
      <w:pPr>
        <w:rPr>
          <w:u w:val="single"/>
        </w:rPr>
      </w:pPr>
      <w:r w:rsidRPr="0022084F">
        <w:rPr>
          <w:u w:val="single"/>
        </w:rPr>
        <w:t>Black Box Testing:</w:t>
      </w:r>
    </w:p>
    <w:p w14:paraId="6E1D5FC9" w14:textId="3A071F6D" w:rsidR="00790BEB" w:rsidRPr="008E4F96" w:rsidRDefault="00E047CE" w:rsidP="008E4F96">
      <w:r w:rsidRPr="008E4F96">
        <w:t>T</w:t>
      </w:r>
      <w:r w:rsidR="00F20CF3" w:rsidRPr="008E4F96">
        <w:t>esting the software without any knowledge of the inner workings, structure or language of the module being tested. Black box tests, as most other kinds of tests, must be written from a definitive source document, such as specification or requirements document</w:t>
      </w:r>
      <w:r w:rsidRPr="008E4F96">
        <w:t xml:space="preserve">. </w:t>
      </w:r>
      <w:r w:rsidR="00F20CF3" w:rsidRPr="008E4F96">
        <w:t>The test provides inputs and responds to outputs without considering how the software works.</w:t>
      </w:r>
    </w:p>
    <w:p w14:paraId="30A813F7" w14:textId="1CFDE230" w:rsidR="00F20CF3" w:rsidRPr="008E4F96" w:rsidRDefault="00F20CF3" w:rsidP="008E4F96">
      <w:r w:rsidRPr="008E4F96">
        <w:t>Test strategy and approach:</w:t>
      </w:r>
    </w:p>
    <w:p w14:paraId="540CAEE3" w14:textId="78881342" w:rsidR="00BC225A" w:rsidRPr="008E4F96" w:rsidRDefault="00DC1E7C" w:rsidP="008E4F96">
      <w:r w:rsidRPr="008E4F96">
        <w:t>Field-testing</w:t>
      </w:r>
      <w:r w:rsidR="00F20CF3" w:rsidRPr="008E4F96">
        <w:t xml:space="preserve"> will be performed manually and functional tests will be written in detail.</w:t>
      </w:r>
    </w:p>
    <w:p w14:paraId="2FC63830" w14:textId="1757C3C4" w:rsidR="00F20CF3" w:rsidRPr="0022084F" w:rsidRDefault="00F20CF3" w:rsidP="008E4F96">
      <w:pPr>
        <w:rPr>
          <w:u w:val="single"/>
        </w:rPr>
      </w:pPr>
      <w:r w:rsidRPr="0022084F">
        <w:rPr>
          <w:u w:val="single"/>
        </w:rPr>
        <w:t>Acceptance Testing:</w:t>
      </w:r>
    </w:p>
    <w:p w14:paraId="7D19F0BA" w14:textId="5792BAA8" w:rsidR="00E047CE" w:rsidRPr="008E4F96" w:rsidRDefault="00E047CE" w:rsidP="008E4F96">
      <w:r w:rsidRPr="008E4F96">
        <w:t>It</w:t>
      </w:r>
      <w:r w:rsidR="00F20CF3" w:rsidRPr="008E4F96">
        <w:t xml:space="preserve"> is a critical phase of any project and requires significant participation by the end user. It also ensures that the system meets the functional requirements.</w:t>
      </w:r>
    </w:p>
    <w:p w14:paraId="6133EDB0" w14:textId="330F99B2" w:rsidR="00F20CF3" w:rsidRPr="008E4F96" w:rsidRDefault="00F20CF3" w:rsidP="008E4F96">
      <w:r w:rsidRPr="008E4F96">
        <w:t>All the test cases mentioned must be passed successfully and no defects</w:t>
      </w:r>
      <w:r w:rsidR="00635D1D" w:rsidRPr="008E4F96">
        <w:t xml:space="preserve"> should </w:t>
      </w:r>
      <w:r w:rsidR="00E047CE" w:rsidRPr="008E4F96">
        <w:t>be encountered</w:t>
      </w:r>
      <w:r w:rsidRPr="008E4F96">
        <w:t>.</w:t>
      </w:r>
    </w:p>
    <w:p w14:paraId="15236C4D" w14:textId="0076328A" w:rsidR="002F2C0F" w:rsidRPr="008E4F96" w:rsidRDefault="00D61628" w:rsidP="008E4F96">
      <w:pPr>
        <w:pStyle w:val="Heading1"/>
      </w:pPr>
      <w:r w:rsidRPr="008E4F96">
        <w:t>Conclusion</w:t>
      </w:r>
    </w:p>
    <w:p w14:paraId="05E0746B" w14:textId="517D8637" w:rsidR="00164700" w:rsidRPr="008E4F96" w:rsidRDefault="0046394D" w:rsidP="008E4F96">
      <w:r w:rsidRPr="008E4F96">
        <w:t xml:space="preserve">The project </w:t>
      </w:r>
      <w:r w:rsidR="00772A96" w:rsidRPr="008E4F96">
        <w:t>E-Health Care</w:t>
      </w:r>
      <w:r w:rsidRPr="008E4F96">
        <w:t xml:space="preserve"> System is for computerizing the </w:t>
      </w:r>
      <w:r w:rsidR="00772A96" w:rsidRPr="008E4F96">
        <w:t>communication between a doctor and a patient</w:t>
      </w:r>
      <w:r w:rsidRPr="008E4F96">
        <w:t xml:space="preserve">. It is a great improvement over the manual system. The computerization of the system has speed up the </w:t>
      </w:r>
      <w:r w:rsidR="00772A96" w:rsidRPr="008E4F96">
        <w:t xml:space="preserve">process. The current system </w:t>
      </w:r>
      <w:r w:rsidRPr="008E4F96">
        <w:t xml:space="preserve">is very slow. </w:t>
      </w:r>
      <w:r w:rsidR="00D92F26" w:rsidRPr="008E4F96">
        <w:t>Although it seems like a cost effective, quick and efficient process, t</w:t>
      </w:r>
      <w:r w:rsidRPr="008E4F96">
        <w:t xml:space="preserve">he </w:t>
      </w:r>
      <w:r w:rsidR="00772A96" w:rsidRPr="008E4F96">
        <w:t>E-Health Care S</w:t>
      </w:r>
      <w:r w:rsidRPr="008E4F96">
        <w:t xml:space="preserve">ystem </w:t>
      </w:r>
      <w:r w:rsidR="00D92F26" w:rsidRPr="008E4F96">
        <w:t xml:space="preserve">must be thoroughly tested and checked if it is reliable. The software takes care of all the requirements of an average </w:t>
      </w:r>
      <w:r w:rsidR="00772A96" w:rsidRPr="008E4F96">
        <w:t xml:space="preserve">patient </w:t>
      </w:r>
      <w:r w:rsidR="00D92F26" w:rsidRPr="008E4F96">
        <w:t xml:space="preserve">and is capable to provide easy and effective storage of information related to patients that come up to the </w:t>
      </w:r>
      <w:r w:rsidR="00772A96" w:rsidRPr="008E4F96">
        <w:t>doctor</w:t>
      </w:r>
      <w:r w:rsidR="00D92F26" w:rsidRPr="008E4F96">
        <w:t xml:space="preserve">. It generates test reports </w:t>
      </w:r>
      <w:r w:rsidR="003F36A8" w:rsidRPr="008E4F96">
        <w:t>and</w:t>
      </w:r>
      <w:r w:rsidR="00D92F26" w:rsidRPr="008E4F96">
        <w:t xml:space="preserve"> provides the facility</w:t>
      </w:r>
      <w:r w:rsidR="00772A96" w:rsidRPr="008E4F96">
        <w:t xml:space="preserve"> to the doctors</w:t>
      </w:r>
      <w:r w:rsidR="00D92F26" w:rsidRPr="008E4F96">
        <w:t xml:space="preserve"> for searching the details of patients. It also provides billing facility for the patient and allows the doctor t</w:t>
      </w:r>
      <w:r w:rsidR="00BC225A" w:rsidRPr="008E4F96">
        <w:t>o update and check the patient’s</w:t>
      </w:r>
      <w:r w:rsidR="00D92F26" w:rsidRPr="008E4F96">
        <w:t xml:space="preserve"> health status information. The system also provides the facility of backup </w:t>
      </w:r>
      <w:r w:rsidR="00772A96" w:rsidRPr="008E4F96">
        <w:t xml:space="preserve">in a backup server </w:t>
      </w:r>
      <w:r w:rsidR="00D92F26" w:rsidRPr="008E4F96">
        <w:t>as per the requirement.</w:t>
      </w:r>
    </w:p>
    <w:p w14:paraId="460691A1" w14:textId="4C03ADB0" w:rsidR="002F2C0F" w:rsidRPr="008E4F96" w:rsidRDefault="00164700" w:rsidP="008E4F96">
      <w:r w:rsidRPr="008E4F96">
        <w:rPr>
          <w:shd w:val="clear" w:color="auto" w:fill="FFFFFF"/>
        </w:rPr>
        <w:t>This service has created opportuni</w:t>
      </w:r>
      <w:r w:rsidR="00B62F5D" w:rsidRPr="008E4F96">
        <w:rPr>
          <w:shd w:val="clear" w:color="auto" w:fill="FFFFFF"/>
        </w:rPr>
        <w:t>ty to get medical advice for</w:t>
      </w:r>
      <w:r w:rsidRPr="008E4F96">
        <w:rPr>
          <w:shd w:val="clear" w:color="auto" w:fill="FFFFFF"/>
        </w:rPr>
        <w:t xml:space="preserve"> rich or poor people living particularly in rural areas. Medical advice now may be instantly available no matter whether it is late night, an acute health problem or long distance from hospital. For conditions where patients do not need to come to hospital, they can do so by taking advice through mobile phone.  There is no need of coming to sub-district or district</w:t>
      </w:r>
      <w:r w:rsidR="00372C4B" w:rsidRPr="008E4F96">
        <w:rPr>
          <w:shd w:val="clear" w:color="auto" w:fill="FFFFFF"/>
        </w:rPr>
        <w:t xml:space="preserve"> hospitals for those </w:t>
      </w:r>
      <w:r w:rsidR="003F36A8" w:rsidRPr="008E4F96">
        <w:rPr>
          <w:shd w:val="clear" w:color="auto" w:fill="FFFFFF"/>
        </w:rPr>
        <w:t>treatments, which</w:t>
      </w:r>
      <w:r w:rsidRPr="008E4F96">
        <w:rPr>
          <w:shd w:val="clear" w:color="auto" w:fill="FFFFFF"/>
        </w:rPr>
        <w:t xml:space="preserve"> are possible from village community clinics. The service helps citizens avoid informal healers that may lead them to complications of diseases.</w:t>
      </w:r>
    </w:p>
    <w:sectPr w:rsidR="002F2C0F" w:rsidRPr="008E4F96" w:rsidSect="0055559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440228" w14:textId="77777777" w:rsidR="00605B81" w:rsidRDefault="00605B81" w:rsidP="008E4F96">
      <w:r>
        <w:separator/>
      </w:r>
    </w:p>
  </w:endnote>
  <w:endnote w:type="continuationSeparator" w:id="0">
    <w:p w14:paraId="1A93755B" w14:textId="77777777" w:rsidR="00605B81" w:rsidRDefault="00605B81" w:rsidP="008E4F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EB Garamond">
    <w:panose1 w:val="00000000000000000000"/>
    <w:charset w:val="00"/>
    <w:family w:val="auto"/>
    <w:pitch w:val="variable"/>
    <w:sig w:usb0="E00002FF" w:usb1="5201E4F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DC03C9" w14:textId="203F2358" w:rsidR="005177F5" w:rsidRPr="00B64880" w:rsidRDefault="000654DC" w:rsidP="008E4F96">
    <w:pPr>
      <w:pStyle w:val="Footer"/>
      <w:rPr>
        <w:noProof/>
      </w:rPr>
    </w:pPr>
    <w:r w:rsidRPr="00B64880">
      <w:fldChar w:fldCharType="begin"/>
    </w:r>
    <w:r w:rsidR="005177F5" w:rsidRPr="00B64880">
      <w:instrText xml:space="preserve"> PAGE   \* MERGEFORMAT </w:instrText>
    </w:r>
    <w:r w:rsidRPr="00B64880">
      <w:fldChar w:fldCharType="separate"/>
    </w:r>
    <w:r w:rsidR="0069474D" w:rsidRPr="00B64880">
      <w:rPr>
        <w:noProof/>
      </w:rPr>
      <w:t>16</w:t>
    </w:r>
    <w:r w:rsidRPr="00B64880">
      <w:rPr>
        <w:noProof/>
      </w:rPr>
      <w:fldChar w:fldCharType="end"/>
    </w:r>
  </w:p>
  <w:p w14:paraId="658A401C" w14:textId="77777777" w:rsidR="005177F5" w:rsidRDefault="005177F5" w:rsidP="008E4F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31805726"/>
      <w:docPartObj>
        <w:docPartGallery w:val="Page Numbers (Bottom of Page)"/>
        <w:docPartUnique/>
      </w:docPartObj>
    </w:sdtPr>
    <w:sdtEndPr>
      <w:rPr>
        <w:noProof/>
      </w:rPr>
    </w:sdtEndPr>
    <w:sdtContent>
      <w:p w14:paraId="73DC537E" w14:textId="3EA519AD" w:rsidR="007A1381" w:rsidRDefault="007A1381" w:rsidP="008E4F96">
        <w:pPr>
          <w:pStyle w:val="Footer"/>
        </w:pPr>
        <w:r>
          <w:fldChar w:fldCharType="begin"/>
        </w:r>
        <w:r>
          <w:instrText xml:space="preserve"> PAGE   \* MERGEFORMAT </w:instrText>
        </w:r>
        <w:r>
          <w:fldChar w:fldCharType="separate"/>
        </w:r>
        <w:r>
          <w:rPr>
            <w:noProof/>
          </w:rPr>
          <w:t>2</w:t>
        </w:r>
        <w:r>
          <w:rPr>
            <w:noProof/>
          </w:rPr>
          <w:fldChar w:fldCharType="end"/>
        </w:r>
      </w:p>
    </w:sdtContent>
  </w:sdt>
  <w:p w14:paraId="3916FB1C" w14:textId="77777777" w:rsidR="005177F5" w:rsidRDefault="005177F5" w:rsidP="008E4F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7680B9" w14:textId="77777777" w:rsidR="00605B81" w:rsidRDefault="00605B81" w:rsidP="008E4F96">
      <w:r>
        <w:separator/>
      </w:r>
    </w:p>
  </w:footnote>
  <w:footnote w:type="continuationSeparator" w:id="0">
    <w:p w14:paraId="3E731629" w14:textId="77777777" w:rsidR="00605B81" w:rsidRDefault="00605B81" w:rsidP="008E4F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868428" w14:textId="1A881D46" w:rsidR="005177F5" w:rsidRDefault="005177F5" w:rsidP="008E4F96">
    <w:pPr>
      <w:pStyle w:val="Header"/>
    </w:pPr>
    <w:r w:rsidRPr="00267EF6">
      <w:tab/>
    </w:r>
    <w:r>
      <w:t>Assignment</w:t>
    </w:r>
    <w:r w:rsidRPr="00267EF6">
      <w:t xml:space="preserve"> for CSE47</w:t>
    </w:r>
    <w:r w:rsidR="00FE61C8">
      <w:t>1</w:t>
    </w:r>
    <w:r w:rsidRPr="00267EF6">
      <w:t xml:space="preserve"> (Sec</w:t>
    </w:r>
    <w:r w:rsidR="00B64880">
      <w:t xml:space="preserve"> </w:t>
    </w:r>
    <w:r w:rsidR="0020087C">
      <w:t>3</w:t>
    </w:r>
    <w:r w:rsidRPr="00267EF6">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9AE12" w14:textId="1A1A7DB7" w:rsidR="005177F5" w:rsidRPr="008F5D34" w:rsidRDefault="005177F5" w:rsidP="008E4F96">
    <w:r>
      <w:rPr>
        <w:noProof/>
        <w:sz w:val="36"/>
        <w:szCs w:val="36"/>
      </w:rPr>
      <w:drawing>
        <wp:inline distT="0" distB="0" distL="0" distR="0" wp14:anchorId="18B1FB10" wp14:editId="7EF9547F">
          <wp:extent cx="876300" cy="65385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titled.png"/>
                  <pic:cNvPicPr/>
                </pic:nvPicPr>
                <pic:blipFill>
                  <a:blip r:embed="rId1">
                    <a:extLst>
                      <a:ext uri="{28A0092B-C50C-407E-A947-70E740481C1C}">
                        <a14:useLocalDpi xmlns:a14="http://schemas.microsoft.com/office/drawing/2010/main" val="0"/>
                      </a:ext>
                    </a:extLst>
                  </a:blip>
                  <a:stretch>
                    <a:fillRect/>
                  </a:stretch>
                </pic:blipFill>
                <pic:spPr>
                  <a:xfrm>
                    <a:off x="0" y="0"/>
                    <a:ext cx="936514" cy="698785"/>
                  </a:xfrm>
                  <a:prstGeom prst="rect">
                    <a:avLst/>
                  </a:prstGeom>
                </pic:spPr>
              </pic:pic>
            </a:graphicData>
          </a:graphic>
        </wp:inline>
      </w:drawing>
    </w:r>
    <w:r>
      <w:rPr>
        <w:sz w:val="36"/>
        <w:szCs w:val="36"/>
      </w:rPr>
      <w:tab/>
    </w:r>
    <w:r>
      <w:rPr>
        <w:sz w:val="36"/>
        <w:szCs w:val="36"/>
      </w:rPr>
      <w:tab/>
    </w:r>
    <w:r w:rsidRPr="00267EF6">
      <w:tab/>
    </w:r>
    <w:r>
      <w:t>Assignment</w:t>
    </w:r>
    <w:r w:rsidRPr="00267EF6">
      <w:t xml:space="preserve"> for CSE47</w:t>
    </w:r>
    <w:r w:rsidR="00FE61C8">
      <w:t>1</w:t>
    </w:r>
    <w:r w:rsidRPr="00267EF6">
      <w:t xml:space="preserve"> (Sec </w:t>
    </w:r>
    <w:r w:rsidR="008F5D34">
      <w:t>3</w:t>
    </w:r>
    <w:r w:rsidRPr="00267EF6">
      <w:t>)</w:t>
    </w:r>
  </w:p>
  <w:p w14:paraId="4AD7975E" w14:textId="77777777" w:rsidR="005177F5" w:rsidRDefault="005177F5" w:rsidP="008E4F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731958"/>
    <w:multiLevelType w:val="hybridMultilevel"/>
    <w:tmpl w:val="DDC211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81A7701"/>
    <w:multiLevelType w:val="hybridMultilevel"/>
    <w:tmpl w:val="679AEC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8FD2ECD"/>
    <w:multiLevelType w:val="hybridMultilevel"/>
    <w:tmpl w:val="A594A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C5A14A6"/>
    <w:multiLevelType w:val="hybridMultilevel"/>
    <w:tmpl w:val="B07638FA"/>
    <w:lvl w:ilvl="0" w:tplc="D55A7090">
      <w:numFmt w:val="bullet"/>
      <w:lvlText w:val="-"/>
      <w:lvlJc w:val="left"/>
      <w:pPr>
        <w:ind w:left="720" w:hanging="360"/>
      </w:pPr>
      <w:rPr>
        <w:rFonts w:ascii="Times New Roman" w:eastAsiaTheme="maj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40E1D82"/>
    <w:multiLevelType w:val="hybridMultilevel"/>
    <w:tmpl w:val="0980B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5546F5B"/>
    <w:multiLevelType w:val="hybridMultilevel"/>
    <w:tmpl w:val="71CC3F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7EC5DCF"/>
    <w:multiLevelType w:val="hybridMultilevel"/>
    <w:tmpl w:val="E0D25A0E"/>
    <w:lvl w:ilvl="0" w:tplc="9682A0F8">
      <w:numFmt w:val="bullet"/>
      <w:lvlText w:val="-"/>
      <w:lvlJc w:val="left"/>
      <w:pPr>
        <w:ind w:left="1800" w:hanging="360"/>
      </w:pPr>
      <w:rPr>
        <w:rFonts w:ascii="Times New Roman" w:eastAsiaTheme="minorHAnsi"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3"/>
  </w:num>
  <w:num w:numId="2">
    <w:abstractNumId w:val="4"/>
  </w:num>
  <w:num w:numId="3">
    <w:abstractNumId w:val="0"/>
  </w:num>
  <w:num w:numId="4">
    <w:abstractNumId w:val="2"/>
  </w:num>
  <w:num w:numId="5">
    <w:abstractNumId w:val="6"/>
  </w:num>
  <w:num w:numId="6">
    <w:abstractNumId w:val="5"/>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0"/>
  <w:activeWritingStyle w:appName="MSWord" w:lang="en-US" w:vendorID="64" w:dllVersion="4096"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wNTEyMDQyMzA3N7RQ0lEKTi0uzszPAykwqQUAhh6ENiwAAAA="/>
  </w:docVars>
  <w:rsids>
    <w:rsidRoot w:val="000C52B4"/>
    <w:rsid w:val="00011033"/>
    <w:rsid w:val="0001656E"/>
    <w:rsid w:val="000333C4"/>
    <w:rsid w:val="00047498"/>
    <w:rsid w:val="000654DC"/>
    <w:rsid w:val="00084ED1"/>
    <w:rsid w:val="000B1DA6"/>
    <w:rsid w:val="000C52B4"/>
    <w:rsid w:val="000D0C40"/>
    <w:rsid w:val="000D1A30"/>
    <w:rsid w:val="00104ECB"/>
    <w:rsid w:val="001067E5"/>
    <w:rsid w:val="00144F6E"/>
    <w:rsid w:val="00164700"/>
    <w:rsid w:val="001C26E0"/>
    <w:rsid w:val="0020087C"/>
    <w:rsid w:val="00201C41"/>
    <w:rsid w:val="0022084F"/>
    <w:rsid w:val="00267EF6"/>
    <w:rsid w:val="00272018"/>
    <w:rsid w:val="002C1FDF"/>
    <w:rsid w:val="002D14F0"/>
    <w:rsid w:val="002D45C4"/>
    <w:rsid w:val="002E1FE8"/>
    <w:rsid w:val="002E2272"/>
    <w:rsid w:val="002F2C0F"/>
    <w:rsid w:val="002F785D"/>
    <w:rsid w:val="0030736D"/>
    <w:rsid w:val="00307FC1"/>
    <w:rsid w:val="00313BBC"/>
    <w:rsid w:val="00320C2B"/>
    <w:rsid w:val="00333C66"/>
    <w:rsid w:val="00372C4B"/>
    <w:rsid w:val="003B61CC"/>
    <w:rsid w:val="003D5780"/>
    <w:rsid w:val="003F36A8"/>
    <w:rsid w:val="0042133C"/>
    <w:rsid w:val="0043007E"/>
    <w:rsid w:val="004405C4"/>
    <w:rsid w:val="0046394D"/>
    <w:rsid w:val="0047002C"/>
    <w:rsid w:val="00473562"/>
    <w:rsid w:val="004918DA"/>
    <w:rsid w:val="004B4387"/>
    <w:rsid w:val="004C1227"/>
    <w:rsid w:val="004F4443"/>
    <w:rsid w:val="005175F7"/>
    <w:rsid w:val="005177F5"/>
    <w:rsid w:val="00521FFC"/>
    <w:rsid w:val="00555591"/>
    <w:rsid w:val="00590899"/>
    <w:rsid w:val="005A5A92"/>
    <w:rsid w:val="005B61C2"/>
    <w:rsid w:val="005D0718"/>
    <w:rsid w:val="005E426C"/>
    <w:rsid w:val="00605B81"/>
    <w:rsid w:val="00621BEF"/>
    <w:rsid w:val="006269EB"/>
    <w:rsid w:val="00635D1D"/>
    <w:rsid w:val="006655D2"/>
    <w:rsid w:val="00671634"/>
    <w:rsid w:val="006728C5"/>
    <w:rsid w:val="0069474D"/>
    <w:rsid w:val="006D50CA"/>
    <w:rsid w:val="006E3391"/>
    <w:rsid w:val="00714D19"/>
    <w:rsid w:val="007320A6"/>
    <w:rsid w:val="00754321"/>
    <w:rsid w:val="00772A96"/>
    <w:rsid w:val="007847BC"/>
    <w:rsid w:val="00790BEB"/>
    <w:rsid w:val="007A1381"/>
    <w:rsid w:val="007D6DBD"/>
    <w:rsid w:val="007F5863"/>
    <w:rsid w:val="00861434"/>
    <w:rsid w:val="008B0CE0"/>
    <w:rsid w:val="008C4202"/>
    <w:rsid w:val="008D4DD7"/>
    <w:rsid w:val="008E0AD1"/>
    <w:rsid w:val="008E4F96"/>
    <w:rsid w:val="008F5D34"/>
    <w:rsid w:val="00911056"/>
    <w:rsid w:val="00914436"/>
    <w:rsid w:val="009746B8"/>
    <w:rsid w:val="009C3DC0"/>
    <w:rsid w:val="009D0C57"/>
    <w:rsid w:val="009D4FD4"/>
    <w:rsid w:val="009E205B"/>
    <w:rsid w:val="00A001E4"/>
    <w:rsid w:val="00A12AD2"/>
    <w:rsid w:val="00A15D1D"/>
    <w:rsid w:val="00A334A7"/>
    <w:rsid w:val="00A6172F"/>
    <w:rsid w:val="00A6218B"/>
    <w:rsid w:val="00A71AA5"/>
    <w:rsid w:val="00A826BC"/>
    <w:rsid w:val="00A91752"/>
    <w:rsid w:val="00AA45FA"/>
    <w:rsid w:val="00B13178"/>
    <w:rsid w:val="00B41EAC"/>
    <w:rsid w:val="00B54E84"/>
    <w:rsid w:val="00B62F5D"/>
    <w:rsid w:val="00B64880"/>
    <w:rsid w:val="00B73F23"/>
    <w:rsid w:val="00BA4283"/>
    <w:rsid w:val="00BC225A"/>
    <w:rsid w:val="00BD3ADB"/>
    <w:rsid w:val="00C1320E"/>
    <w:rsid w:val="00C44A60"/>
    <w:rsid w:val="00C535B4"/>
    <w:rsid w:val="00C7106B"/>
    <w:rsid w:val="00C830C9"/>
    <w:rsid w:val="00C97DC5"/>
    <w:rsid w:val="00CC4E57"/>
    <w:rsid w:val="00CF7837"/>
    <w:rsid w:val="00D26C74"/>
    <w:rsid w:val="00D31C79"/>
    <w:rsid w:val="00D37B5D"/>
    <w:rsid w:val="00D45CBD"/>
    <w:rsid w:val="00D46EF7"/>
    <w:rsid w:val="00D61628"/>
    <w:rsid w:val="00D92F26"/>
    <w:rsid w:val="00DC1E7C"/>
    <w:rsid w:val="00DD54FD"/>
    <w:rsid w:val="00DF6DB0"/>
    <w:rsid w:val="00E047CE"/>
    <w:rsid w:val="00E04DCD"/>
    <w:rsid w:val="00E272FC"/>
    <w:rsid w:val="00E61970"/>
    <w:rsid w:val="00E843E2"/>
    <w:rsid w:val="00EF5D41"/>
    <w:rsid w:val="00F20CF3"/>
    <w:rsid w:val="00F514B3"/>
    <w:rsid w:val="00F576EF"/>
    <w:rsid w:val="00F66C82"/>
    <w:rsid w:val="00F74444"/>
    <w:rsid w:val="00F76120"/>
    <w:rsid w:val="00F80710"/>
    <w:rsid w:val="00FA4B89"/>
    <w:rsid w:val="00FE61C8"/>
  </w:rsids>
  <m:mathPr>
    <m:mathFont m:val="Cambria Math"/>
    <m:brkBin m:val="before"/>
    <m:brkBinSub m:val="--"/>
    <m:smallFrac/>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F85D3B"/>
  <w15:docId w15:val="{30034CE2-BE76-4C0C-A9A5-C00C40A299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4F96"/>
    <w:pPr>
      <w:jc w:val="both"/>
    </w:pPr>
    <w:rPr>
      <w:rFonts w:ascii="Times New Roman" w:hAnsi="Times New Roman" w:cs="Times New Roman"/>
      <w:color w:val="333333"/>
      <w:sz w:val="24"/>
      <w:szCs w:val="24"/>
    </w:rPr>
  </w:style>
  <w:style w:type="paragraph" w:styleId="Heading1">
    <w:name w:val="heading 1"/>
    <w:basedOn w:val="Normal"/>
    <w:next w:val="Normal"/>
    <w:link w:val="Heading1Char"/>
    <w:uiPriority w:val="9"/>
    <w:qFormat/>
    <w:rsid w:val="008E4F96"/>
    <w:pPr>
      <w:keepNext/>
      <w:keepLines/>
      <w:spacing w:before="240" w:after="0"/>
      <w:outlineLvl w:val="0"/>
    </w:pPr>
    <w:rPr>
      <w:rFonts w:eastAsiaTheme="majorEastAsia"/>
      <w:color w:val="1F4E79" w:themeColor="accent1" w:themeShade="80"/>
      <w:sz w:val="40"/>
      <w:szCs w:val="40"/>
    </w:rPr>
  </w:style>
  <w:style w:type="paragraph" w:styleId="Heading2">
    <w:name w:val="heading 2"/>
    <w:basedOn w:val="Normal"/>
    <w:next w:val="Normal"/>
    <w:link w:val="Heading2Char"/>
    <w:uiPriority w:val="9"/>
    <w:unhideWhenUsed/>
    <w:qFormat/>
    <w:rsid w:val="008E4F96"/>
    <w:pPr>
      <w:outlineLvl w:val="1"/>
    </w:pPr>
    <w:rPr>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04D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4DCD"/>
  </w:style>
  <w:style w:type="paragraph" w:styleId="Footer">
    <w:name w:val="footer"/>
    <w:basedOn w:val="Normal"/>
    <w:link w:val="FooterChar"/>
    <w:uiPriority w:val="99"/>
    <w:unhideWhenUsed/>
    <w:rsid w:val="00E04D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4DCD"/>
  </w:style>
  <w:style w:type="table" w:styleId="TableGrid">
    <w:name w:val="Table Grid"/>
    <w:basedOn w:val="TableNormal"/>
    <w:uiPriority w:val="39"/>
    <w:rsid w:val="002F2C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F96"/>
    <w:rPr>
      <w:rFonts w:ascii="Times New Roman" w:eastAsiaTheme="majorEastAsia" w:hAnsi="Times New Roman" w:cs="Times New Roman"/>
      <w:color w:val="1F4E79" w:themeColor="accent1" w:themeShade="80"/>
      <w:sz w:val="40"/>
      <w:szCs w:val="40"/>
    </w:rPr>
  </w:style>
  <w:style w:type="paragraph" w:styleId="ListParagraph">
    <w:name w:val="List Paragraph"/>
    <w:basedOn w:val="Normal"/>
    <w:uiPriority w:val="34"/>
    <w:qFormat/>
    <w:rsid w:val="00267EF6"/>
    <w:pPr>
      <w:ind w:left="720"/>
      <w:contextualSpacing/>
    </w:pPr>
  </w:style>
  <w:style w:type="paragraph" w:styleId="BalloonText">
    <w:name w:val="Balloon Text"/>
    <w:basedOn w:val="Normal"/>
    <w:link w:val="BalloonTextChar"/>
    <w:uiPriority w:val="99"/>
    <w:semiHidden/>
    <w:unhideWhenUsed/>
    <w:rsid w:val="00FA4B8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4B89"/>
    <w:rPr>
      <w:rFonts w:ascii="Tahoma" w:hAnsi="Tahoma" w:cs="Tahoma"/>
      <w:sz w:val="16"/>
      <w:szCs w:val="16"/>
    </w:rPr>
  </w:style>
  <w:style w:type="paragraph" w:customStyle="1" w:styleId="Default">
    <w:name w:val="Default"/>
    <w:rsid w:val="00754321"/>
    <w:pPr>
      <w:autoSpaceDE w:val="0"/>
      <w:autoSpaceDN w:val="0"/>
      <w:adjustRightInd w:val="0"/>
      <w:spacing w:after="0" w:line="240" w:lineRule="auto"/>
    </w:pPr>
    <w:rPr>
      <w:rFonts w:ascii="Arial" w:hAnsi="Arial" w:cs="Arial"/>
      <w:color w:val="000000"/>
      <w:sz w:val="24"/>
      <w:szCs w:val="24"/>
    </w:rPr>
  </w:style>
  <w:style w:type="paragraph" w:customStyle="1" w:styleId="uiqtextpara">
    <w:name w:val="ui_qtext_para"/>
    <w:basedOn w:val="Normal"/>
    <w:rsid w:val="008E0AD1"/>
    <w:pPr>
      <w:spacing w:before="100" w:beforeAutospacing="1" w:after="100" w:afterAutospacing="1" w:line="240" w:lineRule="auto"/>
    </w:pPr>
    <w:rPr>
      <w:rFonts w:eastAsia="Times New Roman"/>
    </w:rPr>
  </w:style>
  <w:style w:type="character" w:customStyle="1" w:styleId="a">
    <w:name w:val="a"/>
    <w:basedOn w:val="DefaultParagraphFont"/>
    <w:rsid w:val="00F514B3"/>
  </w:style>
  <w:style w:type="character" w:customStyle="1" w:styleId="l6">
    <w:name w:val="l6"/>
    <w:basedOn w:val="DefaultParagraphFont"/>
    <w:rsid w:val="00F514B3"/>
  </w:style>
  <w:style w:type="character" w:customStyle="1" w:styleId="l8">
    <w:name w:val="l8"/>
    <w:basedOn w:val="DefaultParagraphFont"/>
    <w:rsid w:val="00F514B3"/>
  </w:style>
  <w:style w:type="character" w:customStyle="1" w:styleId="l12">
    <w:name w:val="l12"/>
    <w:basedOn w:val="DefaultParagraphFont"/>
    <w:rsid w:val="00F514B3"/>
  </w:style>
  <w:style w:type="character" w:customStyle="1" w:styleId="l9">
    <w:name w:val="l9"/>
    <w:basedOn w:val="DefaultParagraphFont"/>
    <w:rsid w:val="00F514B3"/>
  </w:style>
  <w:style w:type="paragraph" w:styleId="Title">
    <w:name w:val="Title"/>
    <w:basedOn w:val="Normal"/>
    <w:next w:val="Normal"/>
    <w:link w:val="TitleChar"/>
    <w:uiPriority w:val="10"/>
    <w:qFormat/>
    <w:rsid w:val="007A1381"/>
    <w:pPr>
      <w:spacing w:after="0" w:line="240" w:lineRule="auto"/>
      <w:contextualSpacing/>
      <w:jc w:val="center"/>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7A1381"/>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8E4F96"/>
    <w:rPr>
      <w:rFonts w:ascii="EB Garamond" w:hAnsi="EB Garamond" w:cs="EB Garamond"/>
      <w:color w:val="333333"/>
      <w:sz w:val="28"/>
      <w:szCs w:val="28"/>
    </w:rPr>
  </w:style>
  <w:style w:type="paragraph" w:styleId="Subtitle">
    <w:name w:val="Subtitle"/>
    <w:basedOn w:val="Normal"/>
    <w:next w:val="Normal"/>
    <w:link w:val="SubtitleChar"/>
    <w:uiPriority w:val="11"/>
    <w:qFormat/>
    <w:rsid w:val="008E4F96"/>
    <w:pPr>
      <w:numPr>
        <w:ilvl w:val="1"/>
      </w:numPr>
      <w:jc w:val="center"/>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8E4F96"/>
    <w:rPr>
      <w:rFonts w:eastAsiaTheme="minorEastAsia"/>
      <w:color w:val="5A5A5A" w:themeColor="text1" w:themeTint="A5"/>
      <w:spacing w:val="15"/>
    </w:rPr>
  </w:style>
  <w:style w:type="paragraph" w:styleId="Caption">
    <w:name w:val="caption"/>
    <w:basedOn w:val="Normal"/>
    <w:next w:val="Normal"/>
    <w:uiPriority w:val="35"/>
    <w:unhideWhenUsed/>
    <w:qFormat/>
    <w:rsid w:val="0030736D"/>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614431">
      <w:bodyDiv w:val="1"/>
      <w:marLeft w:val="0"/>
      <w:marRight w:val="0"/>
      <w:marTop w:val="0"/>
      <w:marBottom w:val="0"/>
      <w:divBdr>
        <w:top w:val="none" w:sz="0" w:space="0" w:color="auto"/>
        <w:left w:val="none" w:sz="0" w:space="0" w:color="auto"/>
        <w:bottom w:val="none" w:sz="0" w:space="0" w:color="auto"/>
        <w:right w:val="none" w:sz="0" w:space="0" w:color="auto"/>
      </w:divBdr>
      <w:divsChild>
        <w:div w:id="1408571649">
          <w:marLeft w:val="0"/>
          <w:marRight w:val="0"/>
          <w:marTop w:val="0"/>
          <w:marBottom w:val="0"/>
          <w:divBdr>
            <w:top w:val="none" w:sz="0" w:space="0" w:color="auto"/>
            <w:left w:val="none" w:sz="0" w:space="0" w:color="auto"/>
            <w:bottom w:val="none" w:sz="0" w:space="0" w:color="auto"/>
            <w:right w:val="none" w:sz="0" w:space="0" w:color="auto"/>
          </w:divBdr>
        </w:div>
        <w:div w:id="1566796801">
          <w:marLeft w:val="0"/>
          <w:marRight w:val="0"/>
          <w:marTop w:val="0"/>
          <w:marBottom w:val="0"/>
          <w:divBdr>
            <w:top w:val="none" w:sz="0" w:space="0" w:color="auto"/>
            <w:left w:val="none" w:sz="0" w:space="0" w:color="auto"/>
            <w:bottom w:val="none" w:sz="0" w:space="0" w:color="auto"/>
            <w:right w:val="none" w:sz="0" w:space="0" w:color="auto"/>
          </w:divBdr>
        </w:div>
      </w:divsChild>
    </w:div>
    <w:div w:id="1038555561">
      <w:bodyDiv w:val="1"/>
      <w:marLeft w:val="0"/>
      <w:marRight w:val="0"/>
      <w:marTop w:val="0"/>
      <w:marBottom w:val="0"/>
      <w:divBdr>
        <w:top w:val="none" w:sz="0" w:space="0" w:color="auto"/>
        <w:left w:val="none" w:sz="0" w:space="0" w:color="auto"/>
        <w:bottom w:val="none" w:sz="0" w:space="0" w:color="auto"/>
        <w:right w:val="none" w:sz="0" w:space="0" w:color="auto"/>
      </w:divBdr>
      <w:divsChild>
        <w:div w:id="1813406830">
          <w:marLeft w:val="0"/>
          <w:marRight w:val="0"/>
          <w:marTop w:val="0"/>
          <w:marBottom w:val="0"/>
          <w:divBdr>
            <w:top w:val="none" w:sz="0" w:space="0" w:color="auto"/>
            <w:left w:val="none" w:sz="0" w:space="0" w:color="auto"/>
            <w:bottom w:val="none" w:sz="0" w:space="0" w:color="auto"/>
            <w:right w:val="none" w:sz="0" w:space="0" w:color="auto"/>
          </w:divBdr>
        </w:div>
        <w:div w:id="1912957625">
          <w:marLeft w:val="0"/>
          <w:marRight w:val="0"/>
          <w:marTop w:val="0"/>
          <w:marBottom w:val="0"/>
          <w:divBdr>
            <w:top w:val="none" w:sz="0" w:space="0" w:color="auto"/>
            <w:left w:val="none" w:sz="0" w:space="0" w:color="auto"/>
            <w:bottom w:val="none" w:sz="0" w:space="0" w:color="auto"/>
            <w:right w:val="none" w:sz="0" w:space="0" w:color="auto"/>
          </w:divBdr>
        </w:div>
        <w:div w:id="1913081767">
          <w:marLeft w:val="0"/>
          <w:marRight w:val="0"/>
          <w:marTop w:val="0"/>
          <w:marBottom w:val="0"/>
          <w:divBdr>
            <w:top w:val="none" w:sz="0" w:space="0" w:color="auto"/>
            <w:left w:val="none" w:sz="0" w:space="0" w:color="auto"/>
            <w:bottom w:val="none" w:sz="0" w:space="0" w:color="auto"/>
            <w:right w:val="none" w:sz="0" w:space="0" w:color="auto"/>
          </w:divBdr>
        </w:div>
        <w:div w:id="1241210163">
          <w:marLeft w:val="0"/>
          <w:marRight w:val="0"/>
          <w:marTop w:val="0"/>
          <w:marBottom w:val="0"/>
          <w:divBdr>
            <w:top w:val="none" w:sz="0" w:space="0" w:color="auto"/>
            <w:left w:val="none" w:sz="0" w:space="0" w:color="auto"/>
            <w:bottom w:val="none" w:sz="0" w:space="0" w:color="auto"/>
            <w:right w:val="none" w:sz="0" w:space="0" w:color="auto"/>
          </w:divBdr>
        </w:div>
        <w:div w:id="585267436">
          <w:marLeft w:val="0"/>
          <w:marRight w:val="0"/>
          <w:marTop w:val="0"/>
          <w:marBottom w:val="0"/>
          <w:divBdr>
            <w:top w:val="none" w:sz="0" w:space="0" w:color="auto"/>
            <w:left w:val="none" w:sz="0" w:space="0" w:color="auto"/>
            <w:bottom w:val="none" w:sz="0" w:space="0" w:color="auto"/>
            <w:right w:val="none" w:sz="0" w:space="0" w:color="auto"/>
          </w:divBdr>
        </w:div>
        <w:div w:id="642663522">
          <w:marLeft w:val="0"/>
          <w:marRight w:val="0"/>
          <w:marTop w:val="0"/>
          <w:marBottom w:val="0"/>
          <w:divBdr>
            <w:top w:val="none" w:sz="0" w:space="0" w:color="auto"/>
            <w:left w:val="none" w:sz="0" w:space="0" w:color="auto"/>
            <w:bottom w:val="none" w:sz="0" w:space="0" w:color="auto"/>
            <w:right w:val="none" w:sz="0" w:space="0" w:color="auto"/>
          </w:divBdr>
        </w:div>
        <w:div w:id="248004859">
          <w:marLeft w:val="0"/>
          <w:marRight w:val="0"/>
          <w:marTop w:val="0"/>
          <w:marBottom w:val="0"/>
          <w:divBdr>
            <w:top w:val="none" w:sz="0" w:space="0" w:color="auto"/>
            <w:left w:val="none" w:sz="0" w:space="0" w:color="auto"/>
            <w:bottom w:val="none" w:sz="0" w:space="0" w:color="auto"/>
            <w:right w:val="none" w:sz="0" w:space="0" w:color="auto"/>
          </w:divBdr>
        </w:div>
        <w:div w:id="66727137">
          <w:marLeft w:val="0"/>
          <w:marRight w:val="0"/>
          <w:marTop w:val="0"/>
          <w:marBottom w:val="0"/>
          <w:divBdr>
            <w:top w:val="none" w:sz="0" w:space="0" w:color="auto"/>
            <w:left w:val="none" w:sz="0" w:space="0" w:color="auto"/>
            <w:bottom w:val="none" w:sz="0" w:space="0" w:color="auto"/>
            <w:right w:val="none" w:sz="0" w:space="0" w:color="auto"/>
          </w:divBdr>
        </w:div>
        <w:div w:id="1460538693">
          <w:marLeft w:val="0"/>
          <w:marRight w:val="0"/>
          <w:marTop w:val="0"/>
          <w:marBottom w:val="0"/>
          <w:divBdr>
            <w:top w:val="none" w:sz="0" w:space="0" w:color="auto"/>
            <w:left w:val="none" w:sz="0" w:space="0" w:color="auto"/>
            <w:bottom w:val="none" w:sz="0" w:space="0" w:color="auto"/>
            <w:right w:val="none" w:sz="0" w:space="0" w:color="auto"/>
          </w:divBdr>
        </w:div>
        <w:div w:id="392853485">
          <w:marLeft w:val="0"/>
          <w:marRight w:val="0"/>
          <w:marTop w:val="0"/>
          <w:marBottom w:val="0"/>
          <w:divBdr>
            <w:top w:val="none" w:sz="0" w:space="0" w:color="auto"/>
            <w:left w:val="none" w:sz="0" w:space="0" w:color="auto"/>
            <w:bottom w:val="none" w:sz="0" w:space="0" w:color="auto"/>
            <w:right w:val="none" w:sz="0" w:space="0" w:color="auto"/>
          </w:divBdr>
        </w:div>
        <w:div w:id="1993096764">
          <w:marLeft w:val="0"/>
          <w:marRight w:val="0"/>
          <w:marTop w:val="0"/>
          <w:marBottom w:val="0"/>
          <w:divBdr>
            <w:top w:val="none" w:sz="0" w:space="0" w:color="auto"/>
            <w:left w:val="none" w:sz="0" w:space="0" w:color="auto"/>
            <w:bottom w:val="none" w:sz="0" w:space="0" w:color="auto"/>
            <w:right w:val="none" w:sz="0" w:space="0" w:color="auto"/>
          </w:divBdr>
        </w:div>
        <w:div w:id="672152347">
          <w:marLeft w:val="0"/>
          <w:marRight w:val="0"/>
          <w:marTop w:val="0"/>
          <w:marBottom w:val="0"/>
          <w:divBdr>
            <w:top w:val="none" w:sz="0" w:space="0" w:color="auto"/>
            <w:left w:val="none" w:sz="0" w:space="0" w:color="auto"/>
            <w:bottom w:val="none" w:sz="0" w:space="0" w:color="auto"/>
            <w:right w:val="none" w:sz="0" w:space="0" w:color="auto"/>
          </w:divBdr>
        </w:div>
        <w:div w:id="192621899">
          <w:marLeft w:val="0"/>
          <w:marRight w:val="0"/>
          <w:marTop w:val="0"/>
          <w:marBottom w:val="0"/>
          <w:divBdr>
            <w:top w:val="none" w:sz="0" w:space="0" w:color="auto"/>
            <w:left w:val="none" w:sz="0" w:space="0" w:color="auto"/>
            <w:bottom w:val="none" w:sz="0" w:space="0" w:color="auto"/>
            <w:right w:val="none" w:sz="0" w:space="0" w:color="auto"/>
          </w:divBdr>
        </w:div>
        <w:div w:id="626011405">
          <w:marLeft w:val="0"/>
          <w:marRight w:val="0"/>
          <w:marTop w:val="0"/>
          <w:marBottom w:val="0"/>
          <w:divBdr>
            <w:top w:val="none" w:sz="0" w:space="0" w:color="auto"/>
            <w:left w:val="none" w:sz="0" w:space="0" w:color="auto"/>
            <w:bottom w:val="none" w:sz="0" w:space="0" w:color="auto"/>
            <w:right w:val="none" w:sz="0" w:space="0" w:color="auto"/>
          </w:divBdr>
        </w:div>
        <w:div w:id="1627463336">
          <w:marLeft w:val="0"/>
          <w:marRight w:val="0"/>
          <w:marTop w:val="0"/>
          <w:marBottom w:val="0"/>
          <w:divBdr>
            <w:top w:val="none" w:sz="0" w:space="0" w:color="auto"/>
            <w:left w:val="none" w:sz="0" w:space="0" w:color="auto"/>
            <w:bottom w:val="none" w:sz="0" w:space="0" w:color="auto"/>
            <w:right w:val="none" w:sz="0" w:space="0" w:color="auto"/>
          </w:divBdr>
        </w:div>
        <w:div w:id="584801967">
          <w:marLeft w:val="0"/>
          <w:marRight w:val="0"/>
          <w:marTop w:val="0"/>
          <w:marBottom w:val="0"/>
          <w:divBdr>
            <w:top w:val="none" w:sz="0" w:space="0" w:color="auto"/>
            <w:left w:val="none" w:sz="0" w:space="0" w:color="auto"/>
            <w:bottom w:val="none" w:sz="0" w:space="0" w:color="auto"/>
            <w:right w:val="none" w:sz="0" w:space="0" w:color="auto"/>
          </w:divBdr>
        </w:div>
        <w:div w:id="2083142050">
          <w:marLeft w:val="0"/>
          <w:marRight w:val="0"/>
          <w:marTop w:val="0"/>
          <w:marBottom w:val="0"/>
          <w:divBdr>
            <w:top w:val="none" w:sz="0" w:space="0" w:color="auto"/>
            <w:left w:val="none" w:sz="0" w:space="0" w:color="auto"/>
            <w:bottom w:val="none" w:sz="0" w:space="0" w:color="auto"/>
            <w:right w:val="none" w:sz="0" w:space="0" w:color="auto"/>
          </w:divBdr>
        </w:div>
        <w:div w:id="456145910">
          <w:marLeft w:val="0"/>
          <w:marRight w:val="0"/>
          <w:marTop w:val="0"/>
          <w:marBottom w:val="0"/>
          <w:divBdr>
            <w:top w:val="none" w:sz="0" w:space="0" w:color="auto"/>
            <w:left w:val="none" w:sz="0" w:space="0" w:color="auto"/>
            <w:bottom w:val="none" w:sz="0" w:space="0" w:color="auto"/>
            <w:right w:val="none" w:sz="0" w:space="0" w:color="auto"/>
          </w:divBdr>
        </w:div>
        <w:div w:id="1886286460">
          <w:marLeft w:val="0"/>
          <w:marRight w:val="0"/>
          <w:marTop w:val="0"/>
          <w:marBottom w:val="0"/>
          <w:divBdr>
            <w:top w:val="none" w:sz="0" w:space="0" w:color="auto"/>
            <w:left w:val="none" w:sz="0" w:space="0" w:color="auto"/>
            <w:bottom w:val="none" w:sz="0" w:space="0" w:color="auto"/>
            <w:right w:val="none" w:sz="0" w:space="0" w:color="auto"/>
          </w:divBdr>
        </w:div>
        <w:div w:id="460850500">
          <w:marLeft w:val="0"/>
          <w:marRight w:val="0"/>
          <w:marTop w:val="0"/>
          <w:marBottom w:val="0"/>
          <w:divBdr>
            <w:top w:val="none" w:sz="0" w:space="0" w:color="auto"/>
            <w:left w:val="none" w:sz="0" w:space="0" w:color="auto"/>
            <w:bottom w:val="none" w:sz="0" w:space="0" w:color="auto"/>
            <w:right w:val="none" w:sz="0" w:space="0" w:color="auto"/>
          </w:divBdr>
        </w:div>
        <w:div w:id="74516643">
          <w:marLeft w:val="0"/>
          <w:marRight w:val="0"/>
          <w:marTop w:val="0"/>
          <w:marBottom w:val="0"/>
          <w:divBdr>
            <w:top w:val="none" w:sz="0" w:space="0" w:color="auto"/>
            <w:left w:val="none" w:sz="0" w:space="0" w:color="auto"/>
            <w:bottom w:val="none" w:sz="0" w:space="0" w:color="auto"/>
            <w:right w:val="none" w:sz="0" w:space="0" w:color="auto"/>
          </w:divBdr>
        </w:div>
        <w:div w:id="1792550301">
          <w:marLeft w:val="0"/>
          <w:marRight w:val="0"/>
          <w:marTop w:val="0"/>
          <w:marBottom w:val="0"/>
          <w:divBdr>
            <w:top w:val="none" w:sz="0" w:space="0" w:color="auto"/>
            <w:left w:val="none" w:sz="0" w:space="0" w:color="auto"/>
            <w:bottom w:val="none" w:sz="0" w:space="0" w:color="auto"/>
            <w:right w:val="none" w:sz="0" w:space="0" w:color="auto"/>
          </w:divBdr>
        </w:div>
        <w:div w:id="497502688">
          <w:marLeft w:val="0"/>
          <w:marRight w:val="0"/>
          <w:marTop w:val="0"/>
          <w:marBottom w:val="0"/>
          <w:divBdr>
            <w:top w:val="none" w:sz="0" w:space="0" w:color="auto"/>
            <w:left w:val="none" w:sz="0" w:space="0" w:color="auto"/>
            <w:bottom w:val="none" w:sz="0" w:space="0" w:color="auto"/>
            <w:right w:val="none" w:sz="0" w:space="0" w:color="auto"/>
          </w:divBdr>
        </w:div>
        <w:div w:id="760905579">
          <w:marLeft w:val="0"/>
          <w:marRight w:val="0"/>
          <w:marTop w:val="0"/>
          <w:marBottom w:val="0"/>
          <w:divBdr>
            <w:top w:val="none" w:sz="0" w:space="0" w:color="auto"/>
            <w:left w:val="none" w:sz="0" w:space="0" w:color="auto"/>
            <w:bottom w:val="none" w:sz="0" w:space="0" w:color="auto"/>
            <w:right w:val="none" w:sz="0" w:space="0" w:color="auto"/>
          </w:divBdr>
        </w:div>
        <w:div w:id="1457481678">
          <w:marLeft w:val="0"/>
          <w:marRight w:val="0"/>
          <w:marTop w:val="0"/>
          <w:marBottom w:val="0"/>
          <w:divBdr>
            <w:top w:val="none" w:sz="0" w:space="0" w:color="auto"/>
            <w:left w:val="none" w:sz="0" w:space="0" w:color="auto"/>
            <w:bottom w:val="none" w:sz="0" w:space="0" w:color="auto"/>
            <w:right w:val="none" w:sz="0" w:space="0" w:color="auto"/>
          </w:divBdr>
        </w:div>
        <w:div w:id="38172234">
          <w:marLeft w:val="0"/>
          <w:marRight w:val="0"/>
          <w:marTop w:val="0"/>
          <w:marBottom w:val="0"/>
          <w:divBdr>
            <w:top w:val="none" w:sz="0" w:space="0" w:color="auto"/>
            <w:left w:val="none" w:sz="0" w:space="0" w:color="auto"/>
            <w:bottom w:val="none" w:sz="0" w:space="0" w:color="auto"/>
            <w:right w:val="none" w:sz="0" w:space="0" w:color="auto"/>
          </w:divBdr>
        </w:div>
        <w:div w:id="565919511">
          <w:marLeft w:val="0"/>
          <w:marRight w:val="0"/>
          <w:marTop w:val="0"/>
          <w:marBottom w:val="0"/>
          <w:divBdr>
            <w:top w:val="none" w:sz="0" w:space="0" w:color="auto"/>
            <w:left w:val="none" w:sz="0" w:space="0" w:color="auto"/>
            <w:bottom w:val="none" w:sz="0" w:space="0" w:color="auto"/>
            <w:right w:val="none" w:sz="0" w:space="0" w:color="auto"/>
          </w:divBdr>
        </w:div>
        <w:div w:id="30081369">
          <w:marLeft w:val="0"/>
          <w:marRight w:val="0"/>
          <w:marTop w:val="0"/>
          <w:marBottom w:val="0"/>
          <w:divBdr>
            <w:top w:val="none" w:sz="0" w:space="0" w:color="auto"/>
            <w:left w:val="none" w:sz="0" w:space="0" w:color="auto"/>
            <w:bottom w:val="none" w:sz="0" w:space="0" w:color="auto"/>
            <w:right w:val="none" w:sz="0" w:space="0" w:color="auto"/>
          </w:divBdr>
        </w:div>
        <w:div w:id="834421808">
          <w:marLeft w:val="0"/>
          <w:marRight w:val="0"/>
          <w:marTop w:val="0"/>
          <w:marBottom w:val="0"/>
          <w:divBdr>
            <w:top w:val="none" w:sz="0" w:space="0" w:color="auto"/>
            <w:left w:val="none" w:sz="0" w:space="0" w:color="auto"/>
            <w:bottom w:val="none" w:sz="0" w:space="0" w:color="auto"/>
            <w:right w:val="none" w:sz="0" w:space="0" w:color="auto"/>
          </w:divBdr>
        </w:div>
        <w:div w:id="88626238">
          <w:marLeft w:val="0"/>
          <w:marRight w:val="0"/>
          <w:marTop w:val="0"/>
          <w:marBottom w:val="0"/>
          <w:divBdr>
            <w:top w:val="none" w:sz="0" w:space="0" w:color="auto"/>
            <w:left w:val="none" w:sz="0" w:space="0" w:color="auto"/>
            <w:bottom w:val="none" w:sz="0" w:space="0" w:color="auto"/>
            <w:right w:val="none" w:sz="0" w:space="0" w:color="auto"/>
          </w:divBdr>
        </w:div>
        <w:div w:id="1990136754">
          <w:marLeft w:val="0"/>
          <w:marRight w:val="0"/>
          <w:marTop w:val="0"/>
          <w:marBottom w:val="0"/>
          <w:divBdr>
            <w:top w:val="none" w:sz="0" w:space="0" w:color="auto"/>
            <w:left w:val="none" w:sz="0" w:space="0" w:color="auto"/>
            <w:bottom w:val="none" w:sz="0" w:space="0" w:color="auto"/>
            <w:right w:val="none" w:sz="0" w:space="0" w:color="auto"/>
          </w:divBdr>
        </w:div>
        <w:div w:id="284626204">
          <w:marLeft w:val="0"/>
          <w:marRight w:val="0"/>
          <w:marTop w:val="0"/>
          <w:marBottom w:val="0"/>
          <w:divBdr>
            <w:top w:val="none" w:sz="0" w:space="0" w:color="auto"/>
            <w:left w:val="none" w:sz="0" w:space="0" w:color="auto"/>
            <w:bottom w:val="none" w:sz="0" w:space="0" w:color="auto"/>
            <w:right w:val="none" w:sz="0" w:space="0" w:color="auto"/>
          </w:divBdr>
        </w:div>
        <w:div w:id="2045056900">
          <w:marLeft w:val="0"/>
          <w:marRight w:val="0"/>
          <w:marTop w:val="0"/>
          <w:marBottom w:val="0"/>
          <w:divBdr>
            <w:top w:val="none" w:sz="0" w:space="0" w:color="auto"/>
            <w:left w:val="none" w:sz="0" w:space="0" w:color="auto"/>
            <w:bottom w:val="none" w:sz="0" w:space="0" w:color="auto"/>
            <w:right w:val="none" w:sz="0" w:space="0" w:color="auto"/>
          </w:divBdr>
        </w:div>
        <w:div w:id="662011749">
          <w:marLeft w:val="0"/>
          <w:marRight w:val="0"/>
          <w:marTop w:val="0"/>
          <w:marBottom w:val="0"/>
          <w:divBdr>
            <w:top w:val="none" w:sz="0" w:space="0" w:color="auto"/>
            <w:left w:val="none" w:sz="0" w:space="0" w:color="auto"/>
            <w:bottom w:val="none" w:sz="0" w:space="0" w:color="auto"/>
            <w:right w:val="none" w:sz="0" w:space="0" w:color="auto"/>
          </w:divBdr>
        </w:div>
        <w:div w:id="2015842520">
          <w:marLeft w:val="0"/>
          <w:marRight w:val="0"/>
          <w:marTop w:val="0"/>
          <w:marBottom w:val="0"/>
          <w:divBdr>
            <w:top w:val="none" w:sz="0" w:space="0" w:color="auto"/>
            <w:left w:val="none" w:sz="0" w:space="0" w:color="auto"/>
            <w:bottom w:val="none" w:sz="0" w:space="0" w:color="auto"/>
            <w:right w:val="none" w:sz="0" w:space="0" w:color="auto"/>
          </w:divBdr>
        </w:div>
        <w:div w:id="218128428">
          <w:marLeft w:val="0"/>
          <w:marRight w:val="0"/>
          <w:marTop w:val="0"/>
          <w:marBottom w:val="0"/>
          <w:divBdr>
            <w:top w:val="none" w:sz="0" w:space="0" w:color="auto"/>
            <w:left w:val="none" w:sz="0" w:space="0" w:color="auto"/>
            <w:bottom w:val="none" w:sz="0" w:space="0" w:color="auto"/>
            <w:right w:val="none" w:sz="0" w:space="0" w:color="auto"/>
          </w:divBdr>
        </w:div>
        <w:div w:id="773477253">
          <w:marLeft w:val="0"/>
          <w:marRight w:val="0"/>
          <w:marTop w:val="0"/>
          <w:marBottom w:val="0"/>
          <w:divBdr>
            <w:top w:val="none" w:sz="0" w:space="0" w:color="auto"/>
            <w:left w:val="none" w:sz="0" w:space="0" w:color="auto"/>
            <w:bottom w:val="none" w:sz="0" w:space="0" w:color="auto"/>
            <w:right w:val="none" w:sz="0" w:space="0" w:color="auto"/>
          </w:divBdr>
        </w:div>
        <w:div w:id="898636518">
          <w:marLeft w:val="0"/>
          <w:marRight w:val="0"/>
          <w:marTop w:val="0"/>
          <w:marBottom w:val="0"/>
          <w:divBdr>
            <w:top w:val="none" w:sz="0" w:space="0" w:color="auto"/>
            <w:left w:val="none" w:sz="0" w:space="0" w:color="auto"/>
            <w:bottom w:val="none" w:sz="0" w:space="0" w:color="auto"/>
            <w:right w:val="none" w:sz="0" w:space="0" w:color="auto"/>
          </w:divBdr>
        </w:div>
        <w:div w:id="157965265">
          <w:marLeft w:val="0"/>
          <w:marRight w:val="0"/>
          <w:marTop w:val="0"/>
          <w:marBottom w:val="0"/>
          <w:divBdr>
            <w:top w:val="none" w:sz="0" w:space="0" w:color="auto"/>
            <w:left w:val="none" w:sz="0" w:space="0" w:color="auto"/>
            <w:bottom w:val="none" w:sz="0" w:space="0" w:color="auto"/>
            <w:right w:val="none" w:sz="0" w:space="0" w:color="auto"/>
          </w:divBdr>
        </w:div>
        <w:div w:id="271134312">
          <w:marLeft w:val="0"/>
          <w:marRight w:val="0"/>
          <w:marTop w:val="0"/>
          <w:marBottom w:val="0"/>
          <w:divBdr>
            <w:top w:val="none" w:sz="0" w:space="0" w:color="auto"/>
            <w:left w:val="none" w:sz="0" w:space="0" w:color="auto"/>
            <w:bottom w:val="none" w:sz="0" w:space="0" w:color="auto"/>
            <w:right w:val="none" w:sz="0" w:space="0" w:color="auto"/>
          </w:divBdr>
        </w:div>
        <w:div w:id="1419253274">
          <w:marLeft w:val="0"/>
          <w:marRight w:val="0"/>
          <w:marTop w:val="0"/>
          <w:marBottom w:val="0"/>
          <w:divBdr>
            <w:top w:val="none" w:sz="0" w:space="0" w:color="auto"/>
            <w:left w:val="none" w:sz="0" w:space="0" w:color="auto"/>
            <w:bottom w:val="none" w:sz="0" w:space="0" w:color="auto"/>
            <w:right w:val="none" w:sz="0" w:space="0" w:color="auto"/>
          </w:divBdr>
        </w:div>
        <w:div w:id="1725106805">
          <w:marLeft w:val="0"/>
          <w:marRight w:val="0"/>
          <w:marTop w:val="0"/>
          <w:marBottom w:val="0"/>
          <w:divBdr>
            <w:top w:val="none" w:sz="0" w:space="0" w:color="auto"/>
            <w:left w:val="none" w:sz="0" w:space="0" w:color="auto"/>
            <w:bottom w:val="none" w:sz="0" w:space="0" w:color="auto"/>
            <w:right w:val="none" w:sz="0" w:space="0" w:color="auto"/>
          </w:divBdr>
        </w:div>
        <w:div w:id="614219064">
          <w:marLeft w:val="0"/>
          <w:marRight w:val="0"/>
          <w:marTop w:val="0"/>
          <w:marBottom w:val="0"/>
          <w:divBdr>
            <w:top w:val="none" w:sz="0" w:space="0" w:color="auto"/>
            <w:left w:val="none" w:sz="0" w:space="0" w:color="auto"/>
            <w:bottom w:val="none" w:sz="0" w:space="0" w:color="auto"/>
            <w:right w:val="none" w:sz="0" w:space="0" w:color="auto"/>
          </w:divBdr>
        </w:div>
        <w:div w:id="909654064">
          <w:marLeft w:val="0"/>
          <w:marRight w:val="0"/>
          <w:marTop w:val="0"/>
          <w:marBottom w:val="0"/>
          <w:divBdr>
            <w:top w:val="none" w:sz="0" w:space="0" w:color="auto"/>
            <w:left w:val="none" w:sz="0" w:space="0" w:color="auto"/>
            <w:bottom w:val="none" w:sz="0" w:space="0" w:color="auto"/>
            <w:right w:val="none" w:sz="0" w:space="0" w:color="auto"/>
          </w:divBdr>
        </w:div>
        <w:div w:id="361174561">
          <w:marLeft w:val="0"/>
          <w:marRight w:val="0"/>
          <w:marTop w:val="0"/>
          <w:marBottom w:val="0"/>
          <w:divBdr>
            <w:top w:val="none" w:sz="0" w:space="0" w:color="auto"/>
            <w:left w:val="none" w:sz="0" w:space="0" w:color="auto"/>
            <w:bottom w:val="none" w:sz="0" w:space="0" w:color="auto"/>
            <w:right w:val="none" w:sz="0" w:space="0" w:color="auto"/>
          </w:divBdr>
        </w:div>
        <w:div w:id="203638100">
          <w:marLeft w:val="0"/>
          <w:marRight w:val="0"/>
          <w:marTop w:val="0"/>
          <w:marBottom w:val="0"/>
          <w:divBdr>
            <w:top w:val="none" w:sz="0" w:space="0" w:color="auto"/>
            <w:left w:val="none" w:sz="0" w:space="0" w:color="auto"/>
            <w:bottom w:val="none" w:sz="0" w:space="0" w:color="auto"/>
            <w:right w:val="none" w:sz="0" w:space="0" w:color="auto"/>
          </w:divBdr>
        </w:div>
        <w:div w:id="1057586913">
          <w:marLeft w:val="0"/>
          <w:marRight w:val="0"/>
          <w:marTop w:val="0"/>
          <w:marBottom w:val="0"/>
          <w:divBdr>
            <w:top w:val="none" w:sz="0" w:space="0" w:color="auto"/>
            <w:left w:val="none" w:sz="0" w:space="0" w:color="auto"/>
            <w:bottom w:val="none" w:sz="0" w:space="0" w:color="auto"/>
            <w:right w:val="none" w:sz="0" w:space="0" w:color="auto"/>
          </w:divBdr>
        </w:div>
        <w:div w:id="983973786">
          <w:marLeft w:val="0"/>
          <w:marRight w:val="0"/>
          <w:marTop w:val="0"/>
          <w:marBottom w:val="0"/>
          <w:divBdr>
            <w:top w:val="none" w:sz="0" w:space="0" w:color="auto"/>
            <w:left w:val="none" w:sz="0" w:space="0" w:color="auto"/>
            <w:bottom w:val="none" w:sz="0" w:space="0" w:color="auto"/>
            <w:right w:val="none" w:sz="0" w:space="0" w:color="auto"/>
          </w:divBdr>
        </w:div>
        <w:div w:id="253780944">
          <w:marLeft w:val="0"/>
          <w:marRight w:val="0"/>
          <w:marTop w:val="0"/>
          <w:marBottom w:val="0"/>
          <w:divBdr>
            <w:top w:val="none" w:sz="0" w:space="0" w:color="auto"/>
            <w:left w:val="none" w:sz="0" w:space="0" w:color="auto"/>
            <w:bottom w:val="none" w:sz="0" w:space="0" w:color="auto"/>
            <w:right w:val="none" w:sz="0" w:space="0" w:color="auto"/>
          </w:divBdr>
        </w:div>
        <w:div w:id="1283608183">
          <w:marLeft w:val="0"/>
          <w:marRight w:val="0"/>
          <w:marTop w:val="0"/>
          <w:marBottom w:val="0"/>
          <w:divBdr>
            <w:top w:val="none" w:sz="0" w:space="0" w:color="auto"/>
            <w:left w:val="none" w:sz="0" w:space="0" w:color="auto"/>
            <w:bottom w:val="none" w:sz="0" w:space="0" w:color="auto"/>
            <w:right w:val="none" w:sz="0" w:space="0" w:color="auto"/>
          </w:divBdr>
        </w:div>
        <w:div w:id="1500541204">
          <w:marLeft w:val="0"/>
          <w:marRight w:val="0"/>
          <w:marTop w:val="0"/>
          <w:marBottom w:val="0"/>
          <w:divBdr>
            <w:top w:val="none" w:sz="0" w:space="0" w:color="auto"/>
            <w:left w:val="none" w:sz="0" w:space="0" w:color="auto"/>
            <w:bottom w:val="none" w:sz="0" w:space="0" w:color="auto"/>
            <w:right w:val="none" w:sz="0" w:space="0" w:color="auto"/>
          </w:divBdr>
        </w:div>
        <w:div w:id="609436748">
          <w:marLeft w:val="0"/>
          <w:marRight w:val="0"/>
          <w:marTop w:val="0"/>
          <w:marBottom w:val="0"/>
          <w:divBdr>
            <w:top w:val="none" w:sz="0" w:space="0" w:color="auto"/>
            <w:left w:val="none" w:sz="0" w:space="0" w:color="auto"/>
            <w:bottom w:val="none" w:sz="0" w:space="0" w:color="auto"/>
            <w:right w:val="none" w:sz="0" w:space="0" w:color="auto"/>
          </w:divBdr>
        </w:div>
        <w:div w:id="805777835">
          <w:marLeft w:val="0"/>
          <w:marRight w:val="0"/>
          <w:marTop w:val="0"/>
          <w:marBottom w:val="0"/>
          <w:divBdr>
            <w:top w:val="none" w:sz="0" w:space="0" w:color="auto"/>
            <w:left w:val="none" w:sz="0" w:space="0" w:color="auto"/>
            <w:bottom w:val="none" w:sz="0" w:space="0" w:color="auto"/>
            <w:right w:val="none" w:sz="0" w:space="0" w:color="auto"/>
          </w:divBdr>
        </w:div>
        <w:div w:id="385224821">
          <w:marLeft w:val="0"/>
          <w:marRight w:val="0"/>
          <w:marTop w:val="0"/>
          <w:marBottom w:val="0"/>
          <w:divBdr>
            <w:top w:val="none" w:sz="0" w:space="0" w:color="auto"/>
            <w:left w:val="none" w:sz="0" w:space="0" w:color="auto"/>
            <w:bottom w:val="none" w:sz="0" w:space="0" w:color="auto"/>
            <w:right w:val="none" w:sz="0" w:space="0" w:color="auto"/>
          </w:divBdr>
        </w:div>
        <w:div w:id="1422602654">
          <w:marLeft w:val="0"/>
          <w:marRight w:val="0"/>
          <w:marTop w:val="0"/>
          <w:marBottom w:val="0"/>
          <w:divBdr>
            <w:top w:val="none" w:sz="0" w:space="0" w:color="auto"/>
            <w:left w:val="none" w:sz="0" w:space="0" w:color="auto"/>
            <w:bottom w:val="none" w:sz="0" w:space="0" w:color="auto"/>
            <w:right w:val="none" w:sz="0" w:space="0" w:color="auto"/>
          </w:divBdr>
        </w:div>
        <w:div w:id="491409599">
          <w:marLeft w:val="0"/>
          <w:marRight w:val="0"/>
          <w:marTop w:val="0"/>
          <w:marBottom w:val="0"/>
          <w:divBdr>
            <w:top w:val="none" w:sz="0" w:space="0" w:color="auto"/>
            <w:left w:val="none" w:sz="0" w:space="0" w:color="auto"/>
            <w:bottom w:val="none" w:sz="0" w:space="0" w:color="auto"/>
            <w:right w:val="none" w:sz="0" w:space="0" w:color="auto"/>
          </w:divBdr>
        </w:div>
        <w:div w:id="1528056853">
          <w:marLeft w:val="0"/>
          <w:marRight w:val="0"/>
          <w:marTop w:val="0"/>
          <w:marBottom w:val="0"/>
          <w:divBdr>
            <w:top w:val="none" w:sz="0" w:space="0" w:color="auto"/>
            <w:left w:val="none" w:sz="0" w:space="0" w:color="auto"/>
            <w:bottom w:val="none" w:sz="0" w:space="0" w:color="auto"/>
            <w:right w:val="none" w:sz="0" w:space="0" w:color="auto"/>
          </w:divBdr>
        </w:div>
        <w:div w:id="1512181845">
          <w:marLeft w:val="0"/>
          <w:marRight w:val="0"/>
          <w:marTop w:val="0"/>
          <w:marBottom w:val="0"/>
          <w:divBdr>
            <w:top w:val="none" w:sz="0" w:space="0" w:color="auto"/>
            <w:left w:val="none" w:sz="0" w:space="0" w:color="auto"/>
            <w:bottom w:val="none" w:sz="0" w:space="0" w:color="auto"/>
            <w:right w:val="none" w:sz="0" w:space="0" w:color="auto"/>
          </w:divBdr>
        </w:div>
        <w:div w:id="287276696">
          <w:marLeft w:val="0"/>
          <w:marRight w:val="0"/>
          <w:marTop w:val="0"/>
          <w:marBottom w:val="0"/>
          <w:divBdr>
            <w:top w:val="none" w:sz="0" w:space="0" w:color="auto"/>
            <w:left w:val="none" w:sz="0" w:space="0" w:color="auto"/>
            <w:bottom w:val="none" w:sz="0" w:space="0" w:color="auto"/>
            <w:right w:val="none" w:sz="0" w:space="0" w:color="auto"/>
          </w:divBdr>
        </w:div>
        <w:div w:id="705836320">
          <w:marLeft w:val="0"/>
          <w:marRight w:val="0"/>
          <w:marTop w:val="0"/>
          <w:marBottom w:val="0"/>
          <w:divBdr>
            <w:top w:val="none" w:sz="0" w:space="0" w:color="auto"/>
            <w:left w:val="none" w:sz="0" w:space="0" w:color="auto"/>
            <w:bottom w:val="none" w:sz="0" w:space="0" w:color="auto"/>
            <w:right w:val="none" w:sz="0" w:space="0" w:color="auto"/>
          </w:divBdr>
        </w:div>
        <w:div w:id="739795609">
          <w:marLeft w:val="0"/>
          <w:marRight w:val="0"/>
          <w:marTop w:val="0"/>
          <w:marBottom w:val="0"/>
          <w:divBdr>
            <w:top w:val="none" w:sz="0" w:space="0" w:color="auto"/>
            <w:left w:val="none" w:sz="0" w:space="0" w:color="auto"/>
            <w:bottom w:val="none" w:sz="0" w:space="0" w:color="auto"/>
            <w:right w:val="none" w:sz="0" w:space="0" w:color="auto"/>
          </w:divBdr>
        </w:div>
        <w:div w:id="484710168">
          <w:marLeft w:val="0"/>
          <w:marRight w:val="0"/>
          <w:marTop w:val="0"/>
          <w:marBottom w:val="0"/>
          <w:divBdr>
            <w:top w:val="none" w:sz="0" w:space="0" w:color="auto"/>
            <w:left w:val="none" w:sz="0" w:space="0" w:color="auto"/>
            <w:bottom w:val="none" w:sz="0" w:space="0" w:color="auto"/>
            <w:right w:val="none" w:sz="0" w:space="0" w:color="auto"/>
          </w:divBdr>
        </w:div>
        <w:div w:id="2090613855">
          <w:marLeft w:val="0"/>
          <w:marRight w:val="0"/>
          <w:marTop w:val="0"/>
          <w:marBottom w:val="0"/>
          <w:divBdr>
            <w:top w:val="none" w:sz="0" w:space="0" w:color="auto"/>
            <w:left w:val="none" w:sz="0" w:space="0" w:color="auto"/>
            <w:bottom w:val="none" w:sz="0" w:space="0" w:color="auto"/>
            <w:right w:val="none" w:sz="0" w:space="0" w:color="auto"/>
          </w:divBdr>
        </w:div>
        <w:div w:id="288632505">
          <w:marLeft w:val="0"/>
          <w:marRight w:val="0"/>
          <w:marTop w:val="0"/>
          <w:marBottom w:val="0"/>
          <w:divBdr>
            <w:top w:val="none" w:sz="0" w:space="0" w:color="auto"/>
            <w:left w:val="none" w:sz="0" w:space="0" w:color="auto"/>
            <w:bottom w:val="none" w:sz="0" w:space="0" w:color="auto"/>
            <w:right w:val="none" w:sz="0" w:space="0" w:color="auto"/>
          </w:divBdr>
        </w:div>
        <w:div w:id="359353565">
          <w:marLeft w:val="0"/>
          <w:marRight w:val="0"/>
          <w:marTop w:val="0"/>
          <w:marBottom w:val="0"/>
          <w:divBdr>
            <w:top w:val="none" w:sz="0" w:space="0" w:color="auto"/>
            <w:left w:val="none" w:sz="0" w:space="0" w:color="auto"/>
            <w:bottom w:val="none" w:sz="0" w:space="0" w:color="auto"/>
            <w:right w:val="none" w:sz="0" w:space="0" w:color="auto"/>
          </w:divBdr>
        </w:div>
        <w:div w:id="1809325228">
          <w:marLeft w:val="0"/>
          <w:marRight w:val="0"/>
          <w:marTop w:val="0"/>
          <w:marBottom w:val="0"/>
          <w:divBdr>
            <w:top w:val="none" w:sz="0" w:space="0" w:color="auto"/>
            <w:left w:val="none" w:sz="0" w:space="0" w:color="auto"/>
            <w:bottom w:val="none" w:sz="0" w:space="0" w:color="auto"/>
            <w:right w:val="none" w:sz="0" w:space="0" w:color="auto"/>
          </w:divBdr>
        </w:div>
        <w:div w:id="2124573133">
          <w:marLeft w:val="0"/>
          <w:marRight w:val="0"/>
          <w:marTop w:val="0"/>
          <w:marBottom w:val="0"/>
          <w:divBdr>
            <w:top w:val="none" w:sz="0" w:space="0" w:color="auto"/>
            <w:left w:val="none" w:sz="0" w:space="0" w:color="auto"/>
            <w:bottom w:val="none" w:sz="0" w:space="0" w:color="auto"/>
            <w:right w:val="none" w:sz="0" w:space="0" w:color="auto"/>
          </w:divBdr>
        </w:div>
        <w:div w:id="80638828">
          <w:marLeft w:val="0"/>
          <w:marRight w:val="0"/>
          <w:marTop w:val="0"/>
          <w:marBottom w:val="0"/>
          <w:divBdr>
            <w:top w:val="none" w:sz="0" w:space="0" w:color="auto"/>
            <w:left w:val="none" w:sz="0" w:space="0" w:color="auto"/>
            <w:bottom w:val="none" w:sz="0" w:space="0" w:color="auto"/>
            <w:right w:val="none" w:sz="0" w:space="0" w:color="auto"/>
          </w:divBdr>
        </w:div>
        <w:div w:id="666136359">
          <w:marLeft w:val="0"/>
          <w:marRight w:val="0"/>
          <w:marTop w:val="0"/>
          <w:marBottom w:val="0"/>
          <w:divBdr>
            <w:top w:val="none" w:sz="0" w:space="0" w:color="auto"/>
            <w:left w:val="none" w:sz="0" w:space="0" w:color="auto"/>
            <w:bottom w:val="none" w:sz="0" w:space="0" w:color="auto"/>
            <w:right w:val="none" w:sz="0" w:space="0" w:color="auto"/>
          </w:divBdr>
        </w:div>
        <w:div w:id="1486554646">
          <w:marLeft w:val="0"/>
          <w:marRight w:val="0"/>
          <w:marTop w:val="0"/>
          <w:marBottom w:val="0"/>
          <w:divBdr>
            <w:top w:val="none" w:sz="0" w:space="0" w:color="auto"/>
            <w:left w:val="none" w:sz="0" w:space="0" w:color="auto"/>
            <w:bottom w:val="none" w:sz="0" w:space="0" w:color="auto"/>
            <w:right w:val="none" w:sz="0" w:space="0" w:color="auto"/>
          </w:divBdr>
        </w:div>
        <w:div w:id="2130929859">
          <w:marLeft w:val="0"/>
          <w:marRight w:val="0"/>
          <w:marTop w:val="0"/>
          <w:marBottom w:val="0"/>
          <w:divBdr>
            <w:top w:val="none" w:sz="0" w:space="0" w:color="auto"/>
            <w:left w:val="none" w:sz="0" w:space="0" w:color="auto"/>
            <w:bottom w:val="none" w:sz="0" w:space="0" w:color="auto"/>
            <w:right w:val="none" w:sz="0" w:space="0" w:color="auto"/>
          </w:divBdr>
        </w:div>
        <w:div w:id="531648762">
          <w:marLeft w:val="0"/>
          <w:marRight w:val="0"/>
          <w:marTop w:val="0"/>
          <w:marBottom w:val="0"/>
          <w:divBdr>
            <w:top w:val="none" w:sz="0" w:space="0" w:color="auto"/>
            <w:left w:val="none" w:sz="0" w:space="0" w:color="auto"/>
            <w:bottom w:val="none" w:sz="0" w:space="0" w:color="auto"/>
            <w:right w:val="none" w:sz="0" w:space="0" w:color="auto"/>
          </w:divBdr>
        </w:div>
        <w:div w:id="626860766">
          <w:marLeft w:val="0"/>
          <w:marRight w:val="0"/>
          <w:marTop w:val="0"/>
          <w:marBottom w:val="0"/>
          <w:divBdr>
            <w:top w:val="none" w:sz="0" w:space="0" w:color="auto"/>
            <w:left w:val="none" w:sz="0" w:space="0" w:color="auto"/>
            <w:bottom w:val="none" w:sz="0" w:space="0" w:color="auto"/>
            <w:right w:val="none" w:sz="0" w:space="0" w:color="auto"/>
          </w:divBdr>
        </w:div>
        <w:div w:id="689375497">
          <w:marLeft w:val="0"/>
          <w:marRight w:val="0"/>
          <w:marTop w:val="0"/>
          <w:marBottom w:val="0"/>
          <w:divBdr>
            <w:top w:val="none" w:sz="0" w:space="0" w:color="auto"/>
            <w:left w:val="none" w:sz="0" w:space="0" w:color="auto"/>
            <w:bottom w:val="none" w:sz="0" w:space="0" w:color="auto"/>
            <w:right w:val="none" w:sz="0" w:space="0" w:color="auto"/>
          </w:divBdr>
        </w:div>
        <w:div w:id="978921925">
          <w:marLeft w:val="0"/>
          <w:marRight w:val="0"/>
          <w:marTop w:val="0"/>
          <w:marBottom w:val="0"/>
          <w:divBdr>
            <w:top w:val="none" w:sz="0" w:space="0" w:color="auto"/>
            <w:left w:val="none" w:sz="0" w:space="0" w:color="auto"/>
            <w:bottom w:val="none" w:sz="0" w:space="0" w:color="auto"/>
            <w:right w:val="none" w:sz="0" w:space="0" w:color="auto"/>
          </w:divBdr>
        </w:div>
        <w:div w:id="222300556">
          <w:marLeft w:val="0"/>
          <w:marRight w:val="0"/>
          <w:marTop w:val="0"/>
          <w:marBottom w:val="0"/>
          <w:divBdr>
            <w:top w:val="none" w:sz="0" w:space="0" w:color="auto"/>
            <w:left w:val="none" w:sz="0" w:space="0" w:color="auto"/>
            <w:bottom w:val="none" w:sz="0" w:space="0" w:color="auto"/>
            <w:right w:val="none" w:sz="0" w:space="0" w:color="auto"/>
          </w:divBdr>
        </w:div>
        <w:div w:id="1304583696">
          <w:marLeft w:val="0"/>
          <w:marRight w:val="0"/>
          <w:marTop w:val="0"/>
          <w:marBottom w:val="0"/>
          <w:divBdr>
            <w:top w:val="none" w:sz="0" w:space="0" w:color="auto"/>
            <w:left w:val="none" w:sz="0" w:space="0" w:color="auto"/>
            <w:bottom w:val="none" w:sz="0" w:space="0" w:color="auto"/>
            <w:right w:val="none" w:sz="0" w:space="0" w:color="auto"/>
          </w:divBdr>
        </w:div>
        <w:div w:id="838930996">
          <w:marLeft w:val="0"/>
          <w:marRight w:val="0"/>
          <w:marTop w:val="0"/>
          <w:marBottom w:val="0"/>
          <w:divBdr>
            <w:top w:val="none" w:sz="0" w:space="0" w:color="auto"/>
            <w:left w:val="none" w:sz="0" w:space="0" w:color="auto"/>
            <w:bottom w:val="none" w:sz="0" w:space="0" w:color="auto"/>
            <w:right w:val="none" w:sz="0" w:space="0" w:color="auto"/>
          </w:divBdr>
        </w:div>
        <w:div w:id="1768034856">
          <w:marLeft w:val="0"/>
          <w:marRight w:val="0"/>
          <w:marTop w:val="0"/>
          <w:marBottom w:val="0"/>
          <w:divBdr>
            <w:top w:val="none" w:sz="0" w:space="0" w:color="auto"/>
            <w:left w:val="none" w:sz="0" w:space="0" w:color="auto"/>
            <w:bottom w:val="none" w:sz="0" w:space="0" w:color="auto"/>
            <w:right w:val="none" w:sz="0" w:space="0" w:color="auto"/>
          </w:divBdr>
        </w:div>
        <w:div w:id="118577833">
          <w:marLeft w:val="0"/>
          <w:marRight w:val="0"/>
          <w:marTop w:val="0"/>
          <w:marBottom w:val="0"/>
          <w:divBdr>
            <w:top w:val="none" w:sz="0" w:space="0" w:color="auto"/>
            <w:left w:val="none" w:sz="0" w:space="0" w:color="auto"/>
            <w:bottom w:val="none" w:sz="0" w:space="0" w:color="auto"/>
            <w:right w:val="none" w:sz="0" w:space="0" w:color="auto"/>
          </w:divBdr>
        </w:div>
        <w:div w:id="904409936">
          <w:marLeft w:val="0"/>
          <w:marRight w:val="0"/>
          <w:marTop w:val="0"/>
          <w:marBottom w:val="0"/>
          <w:divBdr>
            <w:top w:val="none" w:sz="0" w:space="0" w:color="auto"/>
            <w:left w:val="none" w:sz="0" w:space="0" w:color="auto"/>
            <w:bottom w:val="none" w:sz="0" w:space="0" w:color="auto"/>
            <w:right w:val="none" w:sz="0" w:space="0" w:color="auto"/>
          </w:divBdr>
        </w:div>
        <w:div w:id="451631644">
          <w:marLeft w:val="0"/>
          <w:marRight w:val="0"/>
          <w:marTop w:val="0"/>
          <w:marBottom w:val="0"/>
          <w:divBdr>
            <w:top w:val="none" w:sz="0" w:space="0" w:color="auto"/>
            <w:left w:val="none" w:sz="0" w:space="0" w:color="auto"/>
            <w:bottom w:val="none" w:sz="0" w:space="0" w:color="auto"/>
            <w:right w:val="none" w:sz="0" w:space="0" w:color="auto"/>
          </w:divBdr>
        </w:div>
        <w:div w:id="2041779053">
          <w:marLeft w:val="0"/>
          <w:marRight w:val="0"/>
          <w:marTop w:val="0"/>
          <w:marBottom w:val="0"/>
          <w:divBdr>
            <w:top w:val="none" w:sz="0" w:space="0" w:color="auto"/>
            <w:left w:val="none" w:sz="0" w:space="0" w:color="auto"/>
            <w:bottom w:val="none" w:sz="0" w:space="0" w:color="auto"/>
            <w:right w:val="none" w:sz="0" w:space="0" w:color="auto"/>
          </w:divBdr>
        </w:div>
        <w:div w:id="984627450">
          <w:marLeft w:val="0"/>
          <w:marRight w:val="0"/>
          <w:marTop w:val="0"/>
          <w:marBottom w:val="0"/>
          <w:divBdr>
            <w:top w:val="none" w:sz="0" w:space="0" w:color="auto"/>
            <w:left w:val="none" w:sz="0" w:space="0" w:color="auto"/>
            <w:bottom w:val="none" w:sz="0" w:space="0" w:color="auto"/>
            <w:right w:val="none" w:sz="0" w:space="0" w:color="auto"/>
          </w:divBdr>
        </w:div>
        <w:div w:id="1881090751">
          <w:marLeft w:val="0"/>
          <w:marRight w:val="0"/>
          <w:marTop w:val="0"/>
          <w:marBottom w:val="0"/>
          <w:divBdr>
            <w:top w:val="none" w:sz="0" w:space="0" w:color="auto"/>
            <w:left w:val="none" w:sz="0" w:space="0" w:color="auto"/>
            <w:bottom w:val="none" w:sz="0" w:space="0" w:color="auto"/>
            <w:right w:val="none" w:sz="0" w:space="0" w:color="auto"/>
          </w:divBdr>
        </w:div>
        <w:div w:id="31196729">
          <w:marLeft w:val="0"/>
          <w:marRight w:val="0"/>
          <w:marTop w:val="0"/>
          <w:marBottom w:val="0"/>
          <w:divBdr>
            <w:top w:val="none" w:sz="0" w:space="0" w:color="auto"/>
            <w:left w:val="none" w:sz="0" w:space="0" w:color="auto"/>
            <w:bottom w:val="none" w:sz="0" w:space="0" w:color="auto"/>
            <w:right w:val="none" w:sz="0" w:space="0" w:color="auto"/>
          </w:divBdr>
        </w:div>
      </w:divsChild>
    </w:div>
    <w:div w:id="1074427089">
      <w:bodyDiv w:val="1"/>
      <w:marLeft w:val="0"/>
      <w:marRight w:val="0"/>
      <w:marTop w:val="0"/>
      <w:marBottom w:val="0"/>
      <w:divBdr>
        <w:top w:val="none" w:sz="0" w:space="0" w:color="auto"/>
        <w:left w:val="none" w:sz="0" w:space="0" w:color="auto"/>
        <w:bottom w:val="none" w:sz="0" w:space="0" w:color="auto"/>
        <w:right w:val="none" w:sz="0" w:space="0" w:color="auto"/>
      </w:divBdr>
      <w:divsChild>
        <w:div w:id="680012181">
          <w:marLeft w:val="0"/>
          <w:marRight w:val="0"/>
          <w:marTop w:val="0"/>
          <w:marBottom w:val="0"/>
          <w:divBdr>
            <w:top w:val="none" w:sz="0" w:space="0" w:color="auto"/>
            <w:left w:val="none" w:sz="0" w:space="0" w:color="auto"/>
            <w:bottom w:val="none" w:sz="0" w:space="0" w:color="auto"/>
            <w:right w:val="none" w:sz="0" w:space="0" w:color="auto"/>
          </w:divBdr>
        </w:div>
        <w:div w:id="1203901156">
          <w:marLeft w:val="0"/>
          <w:marRight w:val="0"/>
          <w:marTop w:val="0"/>
          <w:marBottom w:val="0"/>
          <w:divBdr>
            <w:top w:val="none" w:sz="0" w:space="0" w:color="auto"/>
            <w:left w:val="none" w:sz="0" w:space="0" w:color="auto"/>
            <w:bottom w:val="none" w:sz="0" w:space="0" w:color="auto"/>
            <w:right w:val="none" w:sz="0" w:space="0" w:color="auto"/>
          </w:divBdr>
        </w:div>
        <w:div w:id="1077477531">
          <w:marLeft w:val="0"/>
          <w:marRight w:val="0"/>
          <w:marTop w:val="0"/>
          <w:marBottom w:val="0"/>
          <w:divBdr>
            <w:top w:val="none" w:sz="0" w:space="0" w:color="auto"/>
            <w:left w:val="none" w:sz="0" w:space="0" w:color="auto"/>
            <w:bottom w:val="none" w:sz="0" w:space="0" w:color="auto"/>
            <w:right w:val="none" w:sz="0" w:space="0" w:color="auto"/>
          </w:divBdr>
        </w:div>
      </w:divsChild>
    </w:div>
    <w:div w:id="1221793068">
      <w:bodyDiv w:val="1"/>
      <w:marLeft w:val="0"/>
      <w:marRight w:val="0"/>
      <w:marTop w:val="0"/>
      <w:marBottom w:val="0"/>
      <w:divBdr>
        <w:top w:val="none" w:sz="0" w:space="0" w:color="auto"/>
        <w:left w:val="none" w:sz="0" w:space="0" w:color="auto"/>
        <w:bottom w:val="none" w:sz="0" w:space="0" w:color="auto"/>
        <w:right w:val="none" w:sz="0" w:space="0" w:color="auto"/>
      </w:divBdr>
    </w:div>
    <w:div w:id="20236233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07/relationships/hdphoto" Target="media/hdphoto1.wdp"/><Relationship Id="rId18" Type="http://schemas.openxmlformats.org/officeDocument/2006/relationships/image" Target="media/image7.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D9FA56-4DA1-4B55-9E8D-5FE7D24EB3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5</TotalTime>
  <Pages>12</Pages>
  <Words>2038</Words>
  <Characters>11621</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 Tamjid Hossain</dc:creator>
  <cp:keywords>Report paper</cp:keywords>
  <dc:description/>
  <cp:lastModifiedBy>Tamzid Hossain</cp:lastModifiedBy>
  <cp:revision>115</cp:revision>
  <cp:lastPrinted>2021-12-23T17:33:00Z</cp:lastPrinted>
  <dcterms:created xsi:type="dcterms:W3CDTF">2018-01-29T04:04:00Z</dcterms:created>
  <dcterms:modified xsi:type="dcterms:W3CDTF">2021-12-23T17:34:00Z</dcterms:modified>
</cp:coreProperties>
</file>